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F7A8BF" w14:textId="3BA48495" w:rsidR="008F1F22" w:rsidRDefault="008F1F22" w:rsidP="00681ED4">
      <w:pPr>
        <w:pStyle w:val="paragraph"/>
        <w:ind w:left="4320" w:firstLine="720"/>
        <w:textAlignment w:val="baseline"/>
        <w:rPr>
          <w:b/>
          <w:bCs/>
          <w:lang w:val="en-US"/>
        </w:rPr>
      </w:pPr>
    </w:p>
    <w:p w14:paraId="73F7A8C0" w14:textId="2D76B82D" w:rsidR="0077261C" w:rsidRDefault="00171E12" w:rsidP="001823AE">
      <w:pPr>
        <w:pStyle w:val="paragraph"/>
        <w:contextualSpacing/>
        <w:jc w:val="center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ab/>
      </w:r>
      <w:r w:rsidR="00A460A2">
        <w:rPr>
          <w:noProof/>
          <w:lang w:val="ru-RU" w:eastAsia="ru-RU"/>
        </w:rPr>
        <w:drawing>
          <wp:inline distT="0" distB="0" distL="0" distR="0" wp14:anchorId="76B6D0A5" wp14:editId="1845ED92">
            <wp:extent cx="941004" cy="1166026"/>
            <wp:effectExtent l="0" t="0" r="0" b="0"/>
            <wp:docPr id="1881189002" name="Picture 1" descr="Министерство природных ресурсов и охраны окружающей среды Республики Беларус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Министерство природных ресурсов и охраны окружающей среды Республики Беларусь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779" cy="118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 w:rsidR="00A460A2">
        <w:rPr>
          <w:noProof/>
          <w:color w:val="000000"/>
          <w:lang w:val="ru-RU" w:eastAsia="ru-RU"/>
        </w:rPr>
        <w:drawing>
          <wp:inline distT="0" distB="0" distL="0" distR="0" wp14:anchorId="3E846579" wp14:editId="03AB5506">
            <wp:extent cx="609600" cy="132494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_0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41" cy="134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7A8C1" w14:textId="77777777" w:rsidR="0077261C" w:rsidRDefault="0077261C" w:rsidP="001823AE">
      <w:pPr>
        <w:pStyle w:val="paragraph"/>
        <w:contextualSpacing/>
        <w:jc w:val="center"/>
        <w:textAlignment w:val="baseline"/>
        <w:rPr>
          <w:b/>
          <w:bCs/>
          <w:lang w:val="en-US"/>
        </w:rPr>
      </w:pPr>
    </w:p>
    <w:p w14:paraId="5C6DEE75" w14:textId="61E62C7A" w:rsidR="0048666F" w:rsidRPr="0048666F" w:rsidRDefault="00827281" w:rsidP="00E0223B">
      <w:pPr>
        <w:jc w:val="center"/>
        <w:rPr>
          <w:rFonts w:ascii="Myriad Pro" w:hAnsi="Myriad Pro" w:cs="Times New Roman"/>
          <w:b/>
          <w:bCs/>
          <w:sz w:val="26"/>
          <w:szCs w:val="26"/>
          <w:lang w:val="ru-RU"/>
        </w:rPr>
      </w:pPr>
      <w:r w:rsidRPr="00447878">
        <w:rPr>
          <w:rFonts w:ascii="Myriad Pro" w:hAnsi="Myriad Pro" w:cs="Times New Roman"/>
          <w:b/>
          <w:bCs/>
          <w:sz w:val="26"/>
          <w:szCs w:val="26"/>
          <w:lang w:val="ru-RU"/>
        </w:rPr>
        <w:t>Выездное расширенное заседание общественного координационного экологического совета при Могилевском областном комитете природных ресурсов и охраны окружающей среды</w:t>
      </w:r>
      <w:r w:rsidR="003009F4" w:rsidRPr="00447878">
        <w:rPr>
          <w:rFonts w:ascii="Myriad Pro" w:hAnsi="Myriad Pro" w:cs="Times New Roman"/>
          <w:b/>
          <w:bCs/>
          <w:sz w:val="26"/>
          <w:szCs w:val="26"/>
          <w:lang w:val="ru-RU"/>
        </w:rPr>
        <w:t xml:space="preserve"> на тему</w:t>
      </w:r>
      <w:r w:rsidR="00447878">
        <w:rPr>
          <w:rFonts w:ascii="Myriad Pro" w:hAnsi="Myriad Pro" w:cs="Times New Roman"/>
          <w:b/>
          <w:bCs/>
          <w:sz w:val="26"/>
          <w:szCs w:val="26"/>
          <w:lang w:val="ru-RU"/>
        </w:rPr>
        <w:t xml:space="preserve"> </w:t>
      </w:r>
      <w:r w:rsidR="0048666F">
        <w:rPr>
          <w:rFonts w:ascii="Myriad Pro" w:hAnsi="Myriad Pro" w:cs="Times New Roman"/>
          <w:b/>
          <w:bCs/>
          <w:sz w:val="26"/>
          <w:szCs w:val="26"/>
          <w:lang w:val="ru-RU"/>
        </w:rPr>
        <w:t>«</w:t>
      </w:r>
      <w:r w:rsidR="0048666F" w:rsidRPr="0048666F">
        <w:rPr>
          <w:rFonts w:ascii="Myriad Pro" w:hAnsi="Myriad Pro" w:cs="Times New Roman"/>
          <w:b/>
          <w:bCs/>
          <w:sz w:val="26"/>
          <w:szCs w:val="26"/>
          <w:lang w:val="ru-RU"/>
        </w:rPr>
        <w:t>ОНУВ 3.0 и климатическая устойчивость: промышленный диалог Беларуси</w:t>
      </w:r>
      <w:r w:rsidR="0048666F">
        <w:rPr>
          <w:rFonts w:ascii="Myriad Pro" w:hAnsi="Myriad Pro" w:cs="Times New Roman"/>
          <w:b/>
          <w:bCs/>
          <w:sz w:val="26"/>
          <w:szCs w:val="26"/>
          <w:lang w:val="ru-RU"/>
        </w:rPr>
        <w:t>»</w:t>
      </w:r>
    </w:p>
    <w:p w14:paraId="65877EA4" w14:textId="2937E4CF" w:rsidR="007654C0" w:rsidRPr="00B31DA5" w:rsidRDefault="007654C0" w:rsidP="0075373F">
      <w:pPr>
        <w:spacing w:line="240" w:lineRule="auto"/>
        <w:jc w:val="center"/>
        <w:rPr>
          <w:rFonts w:ascii="Myriad Pro" w:hAnsi="Myriad Pro" w:cs="Times New Roman"/>
          <w:b/>
          <w:sz w:val="26"/>
          <w:szCs w:val="26"/>
          <w:lang w:val="ru-RU"/>
        </w:rPr>
      </w:pPr>
      <w:r w:rsidRPr="00B31DA5">
        <w:rPr>
          <w:rFonts w:ascii="Myriad Pro" w:hAnsi="Myriad Pro" w:cs="Times New Roman"/>
          <w:b/>
          <w:sz w:val="26"/>
          <w:szCs w:val="26"/>
          <w:lang w:val="ru-RU"/>
        </w:rPr>
        <w:t>Организуется проектом ПРООН «Глобальное климатическое обещание – От обязательства к результату – Беларусь» при поддержке</w:t>
      </w:r>
      <w:r w:rsidR="000F68CD" w:rsidRPr="00B31DA5">
        <w:rPr>
          <w:rFonts w:ascii="Myriad Pro" w:hAnsi="Myriad Pro" w:cs="Times New Roman"/>
          <w:b/>
          <w:sz w:val="26"/>
          <w:szCs w:val="26"/>
          <w:lang w:val="ru-RU"/>
        </w:rPr>
        <w:t xml:space="preserve"> </w:t>
      </w:r>
      <w:r w:rsidR="00B0588F" w:rsidRPr="00B31DA5">
        <w:rPr>
          <w:rFonts w:ascii="Myriad Pro" w:hAnsi="Myriad Pro" w:cs="Times New Roman"/>
          <w:b/>
          <w:sz w:val="26"/>
          <w:szCs w:val="26"/>
          <w:lang w:val="ru-RU"/>
        </w:rPr>
        <w:t>Министерства</w:t>
      </w:r>
      <w:r w:rsidR="000F68CD" w:rsidRPr="00B31DA5">
        <w:rPr>
          <w:rFonts w:ascii="Myriad Pro" w:hAnsi="Myriad Pro" w:cs="Times New Roman"/>
          <w:b/>
          <w:sz w:val="26"/>
          <w:szCs w:val="26"/>
          <w:lang w:val="ru-RU"/>
        </w:rPr>
        <w:t xml:space="preserve"> природных ресурсов и</w:t>
      </w:r>
      <w:r w:rsidR="00FB6585" w:rsidRPr="00B31DA5">
        <w:rPr>
          <w:rFonts w:ascii="Myriad Pro" w:hAnsi="Myriad Pro" w:cs="Times New Roman"/>
          <w:b/>
          <w:sz w:val="26"/>
          <w:szCs w:val="26"/>
          <w:lang w:val="ru-RU"/>
        </w:rPr>
        <w:t xml:space="preserve"> охраны окружающей среды Республики Беларусь</w:t>
      </w:r>
    </w:p>
    <w:p w14:paraId="1A1247F3" w14:textId="112B86B0" w:rsidR="007654C0" w:rsidRPr="00B31DA5" w:rsidRDefault="007654C0" w:rsidP="007654C0">
      <w:pPr>
        <w:jc w:val="both"/>
        <w:rPr>
          <w:rFonts w:ascii="Myriad Pro" w:hAnsi="Myriad Pro" w:cs="Times New Roman"/>
          <w:bCs/>
          <w:sz w:val="24"/>
          <w:szCs w:val="24"/>
          <w:lang w:val="ru-RU"/>
        </w:rPr>
      </w:pP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Мероприятие реализуется в рамках разработанного проектом ПРООН «Глобальное климатическое обещание – От обязательства к результату – Беларусь» плана мероприятий для </w:t>
      </w:r>
      <w:r w:rsidR="00E2672E" w:rsidRPr="00B31DA5">
        <w:rPr>
          <w:rFonts w:ascii="Myriad Pro" w:hAnsi="Myriad Pro" w:cs="Times New Roman"/>
          <w:bCs/>
          <w:sz w:val="24"/>
          <w:szCs w:val="24"/>
          <w:lang w:val="ru-RU"/>
        </w:rPr>
        <w:t>обмена мнениями и обеспечения широкого участи</w:t>
      </w:r>
      <w:r w:rsidR="00C54808" w:rsidRPr="00B31DA5">
        <w:rPr>
          <w:rFonts w:ascii="Myriad Pro" w:hAnsi="Myriad Pro" w:cs="Times New Roman"/>
          <w:bCs/>
          <w:sz w:val="24"/>
          <w:szCs w:val="24"/>
          <w:lang w:val="ru-RU"/>
        </w:rPr>
        <w:t>я</w:t>
      </w:r>
      <w:r w:rsidR="00E2672E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 в разрабо</w:t>
      </w:r>
      <w:bookmarkStart w:id="0" w:name="_GoBack"/>
      <w:bookmarkEnd w:id="0"/>
      <w:r w:rsidR="00E2672E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тке и внедрении </w:t>
      </w:r>
      <w:r w:rsidR="00493DE8" w:rsidRPr="00B31DA5">
        <w:rPr>
          <w:rFonts w:ascii="Myriad Pro" w:hAnsi="Myriad Pro" w:cs="Times New Roman"/>
          <w:bCs/>
          <w:sz w:val="24"/>
          <w:szCs w:val="24"/>
          <w:lang w:val="ru-RU"/>
        </w:rPr>
        <w:t>ОНУВ</w:t>
      </w:r>
      <w:r w:rsidR="00E2672E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 3.0</w:t>
      </w:r>
      <w:r w:rsidR="00AD554F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, </w:t>
      </w:r>
      <w:r w:rsidR="00E10AA3" w:rsidRPr="00B31DA5">
        <w:rPr>
          <w:rFonts w:ascii="Myriad Pro" w:hAnsi="Myriad Pro" w:cs="Times New Roman"/>
          <w:bCs/>
          <w:sz w:val="24"/>
          <w:szCs w:val="24"/>
          <w:lang w:val="ru-RU"/>
        </w:rPr>
        <w:t>с целью н</w:t>
      </w:r>
      <w:r w:rsidR="00AD554F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аращивание потенциала ключевых заинтересованных сторон, включая компании с большими объемами выбросов парниковых газов, </w:t>
      </w:r>
      <w:r w:rsidR="004045B1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а также </w:t>
      </w:r>
      <w:r w:rsidR="00AD554F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для обеспечения прозрачного отслеживания прогресса </w:t>
      </w:r>
      <w:r w:rsidR="00E603FC" w:rsidRPr="00B31DA5">
        <w:rPr>
          <w:rFonts w:ascii="Myriad Pro" w:hAnsi="Myriad Pro" w:cs="Times New Roman"/>
          <w:bCs/>
          <w:sz w:val="24"/>
          <w:szCs w:val="24"/>
          <w:lang w:val="ru-RU"/>
        </w:rPr>
        <w:t>ОНУВ.</w:t>
      </w:r>
    </w:p>
    <w:p w14:paraId="0051656E" w14:textId="7CD77299" w:rsidR="00E22E85" w:rsidRPr="00B31DA5" w:rsidRDefault="007654C0" w:rsidP="007654C0">
      <w:pPr>
        <w:jc w:val="both"/>
        <w:rPr>
          <w:rFonts w:ascii="Myriad Pro" w:hAnsi="Myriad Pro" w:cs="Times New Roman"/>
          <w:bCs/>
          <w:sz w:val="24"/>
          <w:szCs w:val="24"/>
          <w:lang w:val="ru-RU"/>
        </w:rPr>
      </w:pP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Количество участников: около </w:t>
      </w:r>
      <w:r w:rsidR="00E22E85" w:rsidRPr="00B31DA5">
        <w:rPr>
          <w:rFonts w:ascii="Myriad Pro" w:hAnsi="Myriad Pro" w:cs="Times New Roman"/>
          <w:bCs/>
          <w:sz w:val="24"/>
          <w:szCs w:val="24"/>
          <w:lang w:val="ru-RU"/>
        </w:rPr>
        <w:t>5</w:t>
      </w: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0 человек </w:t>
      </w:r>
    </w:p>
    <w:p w14:paraId="083DEEBA" w14:textId="105A92B1" w:rsidR="00B31DA5" w:rsidRPr="00B31DA5" w:rsidRDefault="007654C0" w:rsidP="007654C0">
      <w:pPr>
        <w:jc w:val="both"/>
        <w:rPr>
          <w:rFonts w:ascii="Myriad Pro" w:hAnsi="Myriad Pro" w:cs="Times New Roman"/>
          <w:bCs/>
          <w:sz w:val="24"/>
          <w:szCs w:val="24"/>
          <w:lang w:val="ru-RU"/>
        </w:rPr>
      </w:pP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>(</w:t>
      </w:r>
      <w:r w:rsidR="00B31DA5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представители ПРООН в Республике Беларусь, общественного координационного экологического совета при Могилевском областном комитете природных ресурсов и охраны окружающей среды, </w:t>
      </w:r>
      <w:r w:rsidR="00B31DA5" w:rsidRPr="00B31DA5">
        <w:rPr>
          <w:rFonts w:ascii="Myriad Pro" w:hAnsi="Myriad Pro" w:cs="Times New Roman"/>
          <w:bCs/>
          <w:sz w:val="24"/>
          <w:szCs w:val="24"/>
          <w:shd w:val="clear" w:color="auto" w:fill="FFFFFF"/>
          <w:lang w:val="ru-RU"/>
        </w:rPr>
        <w:t>Министерства природных ресурсов и охраны окружающей среды Республики Беларусь,</w:t>
      </w:r>
      <w:r w:rsidR="00B31DA5" w:rsidRPr="00B31DA5">
        <w:rPr>
          <w:rFonts w:ascii="Myriad Pro" w:hAnsi="Myriad Pro" w:cs="Times New Roman"/>
          <w:bCs/>
          <w:sz w:val="24"/>
          <w:szCs w:val="24"/>
          <w:lang w:val="ru-RU"/>
        </w:rPr>
        <w:t xml:space="preserve"> органов государственного управления, представители бизнеса и производственных предприятий</w:t>
      </w:r>
      <w:r w:rsidRPr="00B31DA5">
        <w:rPr>
          <w:rFonts w:ascii="Myriad Pro" w:hAnsi="Myriad Pro" w:cs="Times New Roman"/>
          <w:bCs/>
          <w:sz w:val="24"/>
          <w:szCs w:val="24"/>
          <w:lang w:val="ru-RU"/>
        </w:rPr>
        <w:t>).</w:t>
      </w:r>
    </w:p>
    <w:p w14:paraId="7925BF80" w14:textId="6ACB0267" w:rsidR="007654C0" w:rsidRPr="00605E50" w:rsidRDefault="007654C0" w:rsidP="00655BD6">
      <w:pPr>
        <w:spacing w:line="240" w:lineRule="auto"/>
        <w:jc w:val="center"/>
        <w:rPr>
          <w:rFonts w:ascii="Myriad Pro" w:hAnsi="Myriad Pro" w:cs="Times New Roman"/>
          <w:b/>
          <w:bCs/>
          <w:sz w:val="24"/>
          <w:szCs w:val="24"/>
          <w:lang w:val="ru-RU"/>
        </w:rPr>
      </w:pPr>
      <w:r w:rsidRPr="00605E50">
        <w:rPr>
          <w:rFonts w:ascii="Myriad Pro" w:hAnsi="Myriad Pro" w:cs="Times New Roman"/>
          <w:b/>
          <w:bCs/>
          <w:sz w:val="24"/>
          <w:szCs w:val="24"/>
          <w:lang w:val="ru-RU"/>
        </w:rPr>
        <w:t xml:space="preserve">Место проведения: </w:t>
      </w:r>
      <w:r w:rsidR="00655BD6" w:rsidRPr="00605E50">
        <w:rPr>
          <w:rFonts w:ascii="Myriad Pro" w:hAnsi="Myriad Pro"/>
          <w:b/>
          <w:bCs/>
          <w:sz w:val="24"/>
          <w:lang w:val="ru-RU"/>
        </w:rPr>
        <w:t>Гостиница «</w:t>
      </w:r>
      <w:r w:rsidR="00B66D8F" w:rsidRPr="00605E50">
        <w:rPr>
          <w:rFonts w:ascii="Myriad Pro" w:hAnsi="Myriad Pro"/>
          <w:b/>
          <w:bCs/>
          <w:sz w:val="24"/>
          <w:lang w:val="ru-RU"/>
        </w:rPr>
        <w:t>Атриум</w:t>
      </w:r>
      <w:r w:rsidR="00655BD6" w:rsidRPr="00605E50">
        <w:rPr>
          <w:rFonts w:ascii="Myriad Pro" w:hAnsi="Myriad Pro"/>
          <w:b/>
          <w:bCs/>
          <w:sz w:val="24"/>
          <w:lang w:val="ru-RU"/>
        </w:rPr>
        <w:t>» (г. М</w:t>
      </w:r>
      <w:r w:rsidR="00B66D8F" w:rsidRPr="00605E50">
        <w:rPr>
          <w:rFonts w:ascii="Myriad Pro" w:hAnsi="Myriad Pro"/>
          <w:b/>
          <w:bCs/>
          <w:sz w:val="24"/>
          <w:lang w:val="ru-RU"/>
        </w:rPr>
        <w:t>огилев</w:t>
      </w:r>
      <w:r w:rsidR="00655BD6" w:rsidRPr="00605E50">
        <w:rPr>
          <w:rFonts w:ascii="Myriad Pro" w:hAnsi="Myriad Pro"/>
          <w:b/>
          <w:bCs/>
          <w:sz w:val="24"/>
          <w:lang w:val="ru-RU"/>
        </w:rPr>
        <w:t xml:space="preserve">, </w:t>
      </w:r>
      <w:r w:rsidR="00655BD6" w:rsidRPr="00605E50">
        <w:rPr>
          <w:rFonts w:ascii="Myriad Pro" w:hAnsi="Myriad Pro"/>
          <w:b/>
          <w:sz w:val="24"/>
          <w:lang w:val="ru-RU"/>
        </w:rPr>
        <w:t xml:space="preserve">ул. </w:t>
      </w:r>
      <w:r w:rsidR="00FD2927" w:rsidRPr="00605E50">
        <w:rPr>
          <w:rFonts w:ascii="Myriad Pro" w:hAnsi="Myriad Pro"/>
          <w:b/>
          <w:sz w:val="24"/>
          <w:lang w:val="ru-RU"/>
        </w:rPr>
        <w:t>Первомайская, 57</w:t>
      </w:r>
      <w:r w:rsidR="00655BD6" w:rsidRPr="00605E50">
        <w:rPr>
          <w:rFonts w:ascii="Myriad Pro" w:hAnsi="Myriad Pro"/>
          <w:b/>
          <w:sz w:val="24"/>
          <w:lang w:val="ru-RU"/>
        </w:rPr>
        <w:t>),  кон</w:t>
      </w:r>
      <w:r w:rsidR="00FD2927" w:rsidRPr="00605E50">
        <w:rPr>
          <w:rFonts w:ascii="Myriad Pro" w:hAnsi="Myriad Pro"/>
          <w:b/>
          <w:sz w:val="24"/>
          <w:lang w:val="ru-RU"/>
        </w:rPr>
        <w:t>гресс-холл</w:t>
      </w:r>
    </w:p>
    <w:p w14:paraId="73F7A8C9" w14:textId="2DAE2F81" w:rsidR="0077261C" w:rsidRPr="00605E50" w:rsidRDefault="00827281" w:rsidP="00B31DA5">
      <w:pPr>
        <w:jc w:val="center"/>
        <w:rPr>
          <w:rFonts w:ascii="Myriad Pro" w:hAnsi="Myriad Pro" w:cs="Times New Roman"/>
          <w:b/>
          <w:bCs/>
          <w:sz w:val="24"/>
          <w:szCs w:val="24"/>
          <w:lang w:val="ru-RU"/>
        </w:rPr>
      </w:pPr>
      <w:r w:rsidRPr="00605E50">
        <w:rPr>
          <w:rFonts w:ascii="Myriad Pro" w:hAnsi="Myriad Pro" w:cs="Times New Roman"/>
          <w:b/>
          <w:bCs/>
          <w:sz w:val="24"/>
          <w:szCs w:val="24"/>
          <w:lang w:val="ru-RU"/>
        </w:rPr>
        <w:t>29</w:t>
      </w:r>
      <w:r w:rsidR="007654C0" w:rsidRPr="00605E50">
        <w:rPr>
          <w:rFonts w:ascii="Myriad Pro" w:hAnsi="Myriad Pro" w:cs="Times New Roman"/>
          <w:b/>
          <w:bCs/>
          <w:sz w:val="24"/>
          <w:szCs w:val="24"/>
          <w:lang w:val="ru-RU"/>
        </w:rPr>
        <w:t xml:space="preserve"> </w:t>
      </w:r>
      <w:r w:rsidR="00BB691A" w:rsidRPr="00605E50">
        <w:rPr>
          <w:rFonts w:ascii="Myriad Pro" w:hAnsi="Myriad Pro" w:cs="Times New Roman"/>
          <w:b/>
          <w:bCs/>
          <w:sz w:val="24"/>
          <w:szCs w:val="24"/>
          <w:lang w:val="ru-RU"/>
        </w:rPr>
        <w:t>июля</w:t>
      </w:r>
      <w:r w:rsidR="007654C0" w:rsidRPr="00605E50">
        <w:rPr>
          <w:rFonts w:ascii="Myriad Pro" w:hAnsi="Myriad Pro" w:cs="Times New Roman"/>
          <w:b/>
          <w:bCs/>
          <w:sz w:val="24"/>
          <w:szCs w:val="24"/>
          <w:lang w:val="ru-RU"/>
        </w:rPr>
        <w:t xml:space="preserve"> 2025 года</w:t>
      </w:r>
    </w:p>
    <w:p w14:paraId="176F6D76" w14:textId="53308DDA" w:rsidR="002B4BC9" w:rsidRDefault="004757F8" w:rsidP="004757F8">
      <w:pPr>
        <w:pStyle w:val="paragraph"/>
        <w:contextualSpacing/>
        <w:jc w:val="center"/>
        <w:textAlignment w:val="baseline"/>
        <w:rPr>
          <w:b/>
          <w:bCs/>
          <w:lang w:val="ru-RU"/>
        </w:rPr>
      </w:pPr>
      <w:r w:rsidRPr="00D64B5A">
        <w:rPr>
          <w:rFonts w:ascii="Myriad Pro" w:hAnsi="Myriad Pro"/>
          <w:bCs/>
          <w:noProof/>
          <w:lang w:val="ru-RU" w:eastAsia="ru-RU"/>
        </w:rPr>
        <w:drawing>
          <wp:inline distT="0" distB="0" distL="0" distR="0" wp14:anchorId="08BEC9E0" wp14:editId="1A535C83">
            <wp:extent cx="1187450" cy="1187450"/>
            <wp:effectExtent l="0" t="0" r="0" b="0"/>
            <wp:docPr id="1544928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2EF9" w14:textId="77777777" w:rsidR="00493DE8" w:rsidRPr="00B31DA5" w:rsidRDefault="00493DE8" w:rsidP="0077261C">
      <w:pPr>
        <w:pStyle w:val="paragraph"/>
        <w:contextualSpacing/>
        <w:textAlignment w:val="baseline"/>
        <w:rPr>
          <w:b/>
          <w:bCs/>
          <w:lang w:val="en-US"/>
        </w:rPr>
      </w:pPr>
    </w:p>
    <w:p w14:paraId="73F7A8ED" w14:textId="18A1593B" w:rsidR="005107A6" w:rsidRPr="00CF3D63" w:rsidRDefault="00D31450" w:rsidP="006B0DE8">
      <w:pPr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lastRenderedPageBreak/>
        <w:t>П</w:t>
      </w:r>
      <w:r w:rsidR="00CF3D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t>ро</w:t>
      </w:r>
      <w:r w:rsidR="0062592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t>гр</w:t>
      </w:r>
      <w:r w:rsidR="00CF3D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t>амм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ru-RU" w:eastAsia="zh-CN"/>
        </w:rPr>
        <w:t>а</w:t>
      </w:r>
    </w:p>
    <w:p w14:paraId="73F7A8EE" w14:textId="77777777" w:rsidR="005107A6" w:rsidRPr="001823AE" w:rsidRDefault="005107A6" w:rsidP="005107A6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en-GB" w:eastAsia="zh-CN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849"/>
        <w:gridCol w:w="7167"/>
      </w:tblGrid>
      <w:tr w:rsidR="005107A6" w:rsidRPr="00934819" w14:paraId="73F7A8F1" w14:textId="77777777" w:rsidTr="6E782B08">
        <w:trPr>
          <w:trHeight w:val="576"/>
        </w:trPr>
        <w:tc>
          <w:tcPr>
            <w:tcW w:w="1849" w:type="dxa"/>
            <w:vAlign w:val="center"/>
          </w:tcPr>
          <w:p w14:paraId="73F7A8EF" w14:textId="77777777" w:rsidR="005107A6" w:rsidRPr="00D03DD7" w:rsidRDefault="00CF3D6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F3D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емя (часовой пояс Беларуси)</w:t>
            </w:r>
          </w:p>
        </w:tc>
        <w:tc>
          <w:tcPr>
            <w:tcW w:w="7167" w:type="dxa"/>
            <w:vAlign w:val="center"/>
          </w:tcPr>
          <w:p w14:paraId="73F7A8F0" w14:textId="77777777" w:rsidR="005107A6" w:rsidRPr="00395693" w:rsidRDefault="00CF3D6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3D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ункт программы</w:t>
            </w:r>
          </w:p>
        </w:tc>
      </w:tr>
      <w:tr w:rsidR="00B47AFC" w:rsidRPr="00B47AFC" w14:paraId="73F7A8F4" w14:textId="77777777" w:rsidTr="6E782B08">
        <w:trPr>
          <w:trHeight w:val="576"/>
        </w:trPr>
        <w:tc>
          <w:tcPr>
            <w:tcW w:w="1849" w:type="dxa"/>
            <w:vAlign w:val="center"/>
          </w:tcPr>
          <w:p w14:paraId="73F7A8F2" w14:textId="77777777" w:rsidR="00B47AFC" w:rsidRPr="00B47AFC" w:rsidRDefault="00B47AFC" w:rsidP="00B47A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7AF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9:30 – 10:00</w:t>
            </w:r>
          </w:p>
        </w:tc>
        <w:tc>
          <w:tcPr>
            <w:tcW w:w="7167" w:type="dxa"/>
            <w:vAlign w:val="center"/>
          </w:tcPr>
          <w:p w14:paraId="73F7A8F3" w14:textId="77777777" w:rsidR="00B47AFC" w:rsidRPr="00213CE1" w:rsidRDefault="00CF3D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3CE1">
              <w:rPr>
                <w:rFonts w:ascii="Times New Roman" w:hAnsi="Times New Roman" w:cs="Times New Roman"/>
                <w:b/>
                <w:sz w:val="24"/>
                <w:szCs w:val="24"/>
              </w:rPr>
              <w:t>Регистрация</w:t>
            </w:r>
            <w:r w:rsidR="00213CE1">
              <w:rPr>
                <w:rFonts w:ascii="Times New Roman" w:hAnsi="Times New Roman" w:cs="Times New Roman"/>
                <w:b/>
                <w:sz w:val="24"/>
                <w:szCs w:val="24"/>
              </w:rPr>
              <w:t>, приветственная кофе-пауза</w:t>
            </w:r>
          </w:p>
        </w:tc>
      </w:tr>
      <w:tr w:rsidR="00D428AF" w:rsidRPr="00BB248D" w14:paraId="73F7A8FD" w14:textId="77777777" w:rsidTr="00E97C66">
        <w:trPr>
          <w:cantSplit/>
          <w:trHeight w:val="2222"/>
        </w:trPr>
        <w:tc>
          <w:tcPr>
            <w:tcW w:w="1849" w:type="dxa"/>
          </w:tcPr>
          <w:p w14:paraId="73F7A8F5" w14:textId="02E55D63" w:rsidR="00D428AF" w:rsidRPr="0093049F" w:rsidRDefault="00D428AF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  <w:r w:rsidR="008F08C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08C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:</w:t>
            </w:r>
            <w:r w:rsidR="0093049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B608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67" w:type="dxa"/>
          </w:tcPr>
          <w:p w14:paraId="73F7A8F6" w14:textId="77777777" w:rsidR="00D428AF" w:rsidRPr="00BC6F83" w:rsidRDefault="00CF3D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ткрытие и приветствие</w:t>
            </w:r>
            <w:r w:rsidR="00D428AF" w:rsidRPr="00675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3F7A8F7" w14:textId="77777777" w:rsidR="00D428AF" w:rsidRPr="00BC6F83" w:rsidRDefault="00D428A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63CCAED2" w14:textId="77777777" w:rsidR="00BC6F83" w:rsidRDefault="00BC6F83" w:rsidP="00BC6F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ветственное слово</w:t>
            </w:r>
          </w:p>
          <w:p w14:paraId="73F7A8F8" w14:textId="67159902" w:rsidR="00105371" w:rsidRPr="00C8733F" w:rsidRDefault="00827281" w:rsidP="00BC6F83">
            <w:pPr>
              <w:pStyle w:val="a7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C6F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пляков</w:t>
            </w:r>
            <w:r w:rsidR="00B31DA5" w:rsidRPr="00BC6F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нстантин Ильич</w:t>
            </w:r>
            <w:r w:rsidRPr="00BC6F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0A1DC1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BB248D">
              <w:rPr>
                <w:rFonts w:ascii="Times New Roman" w:hAnsi="Times New Roman" w:cs="Times New Roman"/>
                <w:bCs/>
                <w:sz w:val="24"/>
                <w:szCs w:val="24"/>
              </w:rPr>
              <w:t>редседатель М</w:t>
            </w:r>
            <w:r w:rsidRPr="00BC6F8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гилевского областного комитета природных ресурсов и охраны окружающей среды </w:t>
            </w:r>
          </w:p>
          <w:p w14:paraId="5AEBBAD6" w14:textId="77777777" w:rsidR="00C8733F" w:rsidRDefault="00C8733F" w:rsidP="00C8733F">
            <w:pPr>
              <w:pStyle w:val="a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9F0C9F1" w14:textId="0A9F3883" w:rsidR="00C8733F" w:rsidRPr="00C8733F" w:rsidRDefault="00E00FF4" w:rsidP="00C873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36AC">
              <w:rPr>
                <w:rFonts w:ascii="Times New Roman" w:hAnsi="Times New Roman" w:cs="Times New Roman"/>
                <w:sz w:val="24"/>
                <w:szCs w:val="24"/>
              </w:rPr>
              <w:t>Глобальные тенденции в борьбе с изменением климат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П</w:t>
            </w:r>
            <w:r w:rsidRPr="00DA36AC">
              <w:rPr>
                <w:rFonts w:ascii="Times New Roman" w:hAnsi="Times New Roman" w:cs="Times New Roman"/>
                <w:sz w:val="24"/>
                <w:szCs w:val="24"/>
              </w:rPr>
              <w:t>осла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DA36AC">
              <w:rPr>
                <w:rFonts w:ascii="Times New Roman" w:hAnsi="Times New Roman" w:cs="Times New Roman"/>
                <w:sz w:val="24"/>
                <w:szCs w:val="24"/>
              </w:rPr>
              <w:t xml:space="preserve"> Генерального секретаря ООН</w:t>
            </w:r>
          </w:p>
          <w:p w14:paraId="73F7A8FA" w14:textId="1A3DA7ED" w:rsidR="00D428AF" w:rsidRPr="00827281" w:rsidRDefault="005C0EC5" w:rsidP="00213CE1">
            <w:pPr>
              <w:pStyle w:val="a7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27281">
              <w:rPr>
                <w:rFonts w:ascii="Times New Roman" w:hAnsi="Times New Roman" w:cs="Times New Roman"/>
                <w:b/>
                <w:sz w:val="24"/>
                <w:szCs w:val="24"/>
              </w:rPr>
              <w:t>Чабровская</w:t>
            </w:r>
            <w:r w:rsidR="00B31DA5" w:rsidRPr="00B31D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31DA5">
              <w:rPr>
                <w:rFonts w:ascii="Times New Roman" w:hAnsi="Times New Roman" w:cs="Times New Roman"/>
                <w:b/>
                <w:sz w:val="24"/>
                <w:szCs w:val="24"/>
              </w:rPr>
              <w:t>Ольга Михайловна</w:t>
            </w:r>
            <w:r w:rsidR="00213CE1" w:rsidRPr="008272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A1DC1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827281">
              <w:rPr>
                <w:rFonts w:ascii="Times New Roman" w:hAnsi="Times New Roman" w:cs="Times New Roman"/>
                <w:sz w:val="24"/>
                <w:szCs w:val="24"/>
              </w:rPr>
              <w:t>оординатор проектов</w:t>
            </w:r>
            <w:r w:rsidR="00213CE1" w:rsidRPr="00827281">
              <w:rPr>
                <w:rFonts w:ascii="Times New Roman" w:hAnsi="Times New Roman" w:cs="Times New Roman"/>
                <w:sz w:val="24"/>
                <w:szCs w:val="24"/>
              </w:rPr>
              <w:t xml:space="preserve"> ПРООН в Беларуси</w:t>
            </w:r>
          </w:p>
          <w:p w14:paraId="73F7A8FC" w14:textId="77777777" w:rsidR="00D428AF" w:rsidRPr="005C0EC5" w:rsidRDefault="00D428AF" w:rsidP="005C0EC5">
            <w:pPr>
              <w:ind w:left="3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428AF" w:rsidRPr="00BB248D" w14:paraId="73F7A929" w14:textId="77777777" w:rsidTr="00E97C66">
        <w:trPr>
          <w:cantSplit/>
          <w:trHeight w:val="2985"/>
        </w:trPr>
        <w:tc>
          <w:tcPr>
            <w:tcW w:w="1849" w:type="dxa"/>
          </w:tcPr>
          <w:p w14:paraId="73F7A8FE" w14:textId="33C9AF8B" w:rsidR="00D428AF" w:rsidRDefault="008E5A60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:</w:t>
            </w:r>
            <w:r w:rsidR="001B608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2:</w:t>
            </w:r>
            <w:r w:rsidR="009B29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73F7A8FF" w14:textId="77777777" w:rsidR="008E5A60" w:rsidRDefault="008E5A60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00" w14:textId="77777777" w:rsidR="008E5A60" w:rsidRDefault="008E5A60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01" w14:textId="77777777" w:rsidR="008E5A60" w:rsidRDefault="008E5A60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CC117E" w14:textId="77777777" w:rsidR="00DF6E94" w:rsidRDefault="00DF6E9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B80644" w14:textId="77777777" w:rsidR="00DF6E94" w:rsidRPr="00DF6E94" w:rsidRDefault="00DF6E9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03" w14:textId="4ADF3E35" w:rsidR="008E5A60" w:rsidRDefault="001D083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:</w:t>
            </w:r>
            <w:r w:rsidR="00F61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0:30</w:t>
            </w:r>
          </w:p>
          <w:p w14:paraId="73F7A904" w14:textId="77777777" w:rsidR="001D0837" w:rsidRDefault="001D083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05" w14:textId="77777777" w:rsidR="001D0837" w:rsidRDefault="001D083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06" w14:textId="77777777" w:rsidR="0027091D" w:rsidRPr="0027091D" w:rsidRDefault="0027091D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07" w14:textId="77777777" w:rsidR="00CF3D63" w:rsidRDefault="00CF3D63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3C82660" w14:textId="77777777" w:rsidR="00B9007E" w:rsidRDefault="00B9007E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5EFBA" w14:textId="77777777" w:rsidR="00B9007E" w:rsidRDefault="00B9007E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08" w14:textId="08CA5D61" w:rsidR="001D0837" w:rsidRPr="00C274CF" w:rsidRDefault="001D083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:30 </w:t>
            </w:r>
            <w:r w:rsidR="00AF47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F47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274C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F47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14:paraId="73F7A909" w14:textId="77777777" w:rsidR="00B94202" w:rsidRDefault="00B94202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0D" w14:textId="77777777" w:rsidR="00B94202" w:rsidRPr="00F4398C" w:rsidRDefault="00B94202" w:rsidP="00F439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0E" w14:textId="77777777" w:rsidR="00B94202" w:rsidRDefault="00B94202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0F" w14:textId="730BE066" w:rsidR="00B94202" w:rsidRPr="00DE1847" w:rsidRDefault="00B94202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274C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1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E184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3F7A910" w14:textId="77777777" w:rsidR="00B94202" w:rsidRDefault="00B94202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11" w14:textId="77777777" w:rsidR="00B94202" w:rsidRDefault="00B94202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2ADC21" w14:textId="77777777" w:rsidR="00DF6E94" w:rsidRPr="00DF6E94" w:rsidRDefault="00DF6E9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12" w14:textId="12E886B8" w:rsidR="00B94202" w:rsidRDefault="00B94202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D84F67D" w14:textId="77777777" w:rsidR="00B045B8" w:rsidRDefault="00B045B8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74EAAC0" w14:textId="77777777" w:rsidR="000A1DC1" w:rsidRDefault="000A1DC1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13" w14:textId="6919368D" w:rsidR="00B94202" w:rsidRPr="006834EF" w:rsidRDefault="00B94202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– 11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73F7A914" w14:textId="77777777" w:rsidR="00D62507" w:rsidRDefault="00D6250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15" w14:textId="77777777" w:rsidR="00CF3D63" w:rsidRDefault="00CF3D63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16" w14:textId="77777777" w:rsidR="00D62507" w:rsidRDefault="00D6250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19DDC3C" w14:textId="45C030A7" w:rsidR="00D62507" w:rsidRPr="00DF6E94" w:rsidRDefault="00D62507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DBBBDD" w14:textId="77777777" w:rsidR="00D20C58" w:rsidRPr="00DF6E94" w:rsidRDefault="00D20C58" w:rsidP="00DF6E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17" w14:textId="1C63A5E2" w:rsidR="00EE0DFB" w:rsidRPr="00EE0DFB" w:rsidRDefault="00EE0DFB" w:rsidP="00D20C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67" w:type="dxa"/>
            <w:vAlign w:val="center"/>
          </w:tcPr>
          <w:p w14:paraId="73F7A918" w14:textId="4456B8A2" w:rsidR="00D428AF" w:rsidRPr="00CF3D63" w:rsidRDefault="00CF3D63" w:rsidP="00D428A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ессия</w:t>
            </w:r>
            <w:r w:rsidR="00D428AF" w:rsidRPr="00CF3D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.</w:t>
            </w:r>
            <w:r w:rsidR="00D428AF" w:rsidRPr="00CF3D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A78C0">
              <w:rPr>
                <w:rFonts w:ascii="Times New Roman" w:hAnsi="Times New Roman" w:cs="Times New Roman"/>
                <w:b/>
                <w:sz w:val="24"/>
                <w:szCs w:val="24"/>
              </w:rPr>
              <w:t>Климатическое регулирование для предприятий в Республике Беларусь</w:t>
            </w:r>
          </w:p>
          <w:p w14:paraId="16334032" w14:textId="257D4DD6" w:rsidR="00DF6E94" w:rsidRPr="00B31DA5" w:rsidRDefault="00CF3D63" w:rsidP="00DF6E94">
            <w:pPr>
              <w:pStyle w:val="a7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одератор</w:t>
            </w:r>
            <w:r w:rsidR="00D428AF" w:rsidRPr="00CF3D6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: </w:t>
            </w:r>
            <w:r w:rsidR="000A1DC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Игорь Васильевич Бородько</w:t>
            </w:r>
            <w:r w:rsidR="003009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 w:rsidR="000A1D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меститель председателя М</w:t>
            </w:r>
            <w:r w:rsidR="00DF6E94" w:rsidRPr="00DF6E94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огилевского областного комитета природных ресурсов и охраны окружающей среды</w:t>
            </w:r>
            <w:r w:rsidR="00DF6E94" w:rsidRPr="00B31D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73F7A919" w14:textId="4732814D" w:rsidR="00D428AF" w:rsidRPr="00DF6E94" w:rsidRDefault="00D428AF" w:rsidP="00D428A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3F7A91B" w14:textId="70BF0CFA" w:rsidR="001E156C" w:rsidRPr="00CF3D63" w:rsidRDefault="0095008E" w:rsidP="00D428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008E">
              <w:rPr>
                <w:rFonts w:ascii="Times New Roman" w:hAnsi="Times New Roman" w:cs="Times New Roman"/>
                <w:sz w:val="24"/>
                <w:szCs w:val="24"/>
              </w:rPr>
              <w:t xml:space="preserve">Развитие системы мониторинга, отчетности и верификации в Республике Беларусь. </w:t>
            </w:r>
            <w:r w:rsidRPr="00991ED8">
              <w:rPr>
                <w:rFonts w:ascii="Times New Roman" w:hAnsi="Times New Roman" w:cs="Times New Roman"/>
                <w:sz w:val="24"/>
                <w:szCs w:val="24"/>
              </w:rPr>
              <w:t>Результаты производственного учета выбросов парниковых газов за 2024 г.</w:t>
            </w:r>
            <w:r w:rsidR="00FC33A2" w:rsidRPr="00CF3D6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69160F21" w14:textId="5B86D2F2" w:rsidR="00B9007E" w:rsidRPr="00DF6E94" w:rsidRDefault="00B9007E" w:rsidP="00B9007E">
            <w:pPr>
              <w:pStyle w:val="a7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7C30">
              <w:rPr>
                <w:rFonts w:ascii="Times New Roman" w:hAnsi="Times New Roman" w:cs="Times New Roman"/>
                <w:b/>
                <w:sz w:val="24"/>
                <w:szCs w:val="24"/>
              </w:rPr>
              <w:t>Дмитрий Меле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A1DC1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меститель начальника управления </w:t>
            </w:r>
            <w:r w:rsidRPr="009E01F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регулирования воздействий на атмосферный воздух, изменение климата и экспертизы</w:t>
            </w:r>
            <w:r w:rsidR="00DF6E94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 (онлайн)</w:t>
            </w:r>
          </w:p>
          <w:p w14:paraId="634D8379" w14:textId="77777777" w:rsidR="00DF6E94" w:rsidRPr="009E01F7" w:rsidRDefault="00DF6E94" w:rsidP="00DF6E94">
            <w:pPr>
              <w:pStyle w:val="a7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3F7A91E" w14:textId="003F91F6" w:rsidR="00CF3D63" w:rsidRPr="00CF3D63" w:rsidRDefault="00264D64" w:rsidP="00CF3D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4D6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сновные аспекты климатического регулирования на производственном уровне. </w:t>
            </w:r>
            <w:r w:rsidRPr="00DF6E94">
              <w:rPr>
                <w:rFonts w:ascii="Times New Roman" w:hAnsi="Times New Roman" w:cs="Times New Roman"/>
                <w:bCs/>
                <w:sz w:val="24"/>
                <w:szCs w:val="24"/>
              </w:rPr>
              <w:t>Мировой и национальный контекст</w:t>
            </w:r>
            <w:r w:rsidR="00CF3D63" w:rsidRPr="00CF3D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73F7A920" w14:textId="2B2F888E" w:rsidR="00D428AF" w:rsidRPr="00CF3D63" w:rsidRDefault="00264D64" w:rsidP="00D428AF">
            <w:pPr>
              <w:pStyle w:val="a7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вгения Бертош</w:t>
            </w:r>
            <w:r w:rsidR="00D428AF" w:rsidRPr="00CF3D6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CF3D63">
              <w:rPr>
                <w:rFonts w:ascii="Times New Roman" w:hAnsi="Times New Roman" w:cs="Times New Roman"/>
                <w:sz w:val="24"/>
                <w:szCs w:val="24"/>
              </w:rPr>
              <w:t>консультант</w:t>
            </w:r>
            <w:r w:rsidR="00D428AF" w:rsidRPr="00CF3D6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ООН</w:t>
            </w:r>
            <w:r w:rsidR="00A05ADA">
              <w:rPr>
                <w:rFonts w:ascii="Times New Roman" w:hAnsi="Times New Roman" w:cs="Times New Roman"/>
                <w:sz w:val="24"/>
                <w:szCs w:val="24"/>
              </w:rPr>
              <w:t xml:space="preserve"> в Беларуси</w:t>
            </w:r>
          </w:p>
          <w:p w14:paraId="45F5BB4F" w14:textId="77777777" w:rsidR="00F4398C" w:rsidRDefault="00F4398C" w:rsidP="00CF3D63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  <w:p w14:paraId="16D71BD9" w14:textId="77777777" w:rsidR="00E22E85" w:rsidRPr="00DF6E94" w:rsidRDefault="00E22E85" w:rsidP="00E22E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6E94">
              <w:rPr>
                <w:rFonts w:ascii="Times New Roman" w:hAnsi="Times New Roman" w:cs="Times New Roman"/>
                <w:sz w:val="24"/>
                <w:szCs w:val="24"/>
              </w:rPr>
              <w:t>Влияние выбросов загрязняющих веществ на изменение климата</w:t>
            </w:r>
            <w:r w:rsidRPr="00DF6E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5E6CC12" w14:textId="5EF5B333" w:rsidR="00DF6E94" w:rsidRPr="000A1DC1" w:rsidRDefault="000A1DC1" w:rsidP="007D70EA">
            <w:pPr>
              <w:pStyle w:val="a7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1D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Юрий Михайлович Кротов</w:t>
            </w:r>
            <w:r w:rsidR="00E22E85" w:rsidRPr="000A1D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B045B8">
              <w:rPr>
                <w:rFonts w:ascii="Times New Roman" w:hAnsi="Times New Roman" w:cs="Times New Roman"/>
                <w:bCs/>
                <w:sz w:val="24"/>
                <w:szCs w:val="24"/>
              </w:rPr>
              <w:t>главный специалист</w:t>
            </w:r>
            <w:r w:rsidR="00E22E85" w:rsidRPr="000A1DC1">
              <w:rPr>
                <w:rFonts w:ascii="Times New Roman" w:hAnsi="Times New Roman" w:cs="Times New Roman"/>
                <w:sz w:val="24"/>
                <w:szCs w:val="24"/>
              </w:rPr>
              <w:t xml:space="preserve"> отдела контроля за охраной и использованием атмосферного воздуха и водных ресурсов</w:t>
            </w:r>
            <w:r w:rsidRPr="000A1D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1D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</w:t>
            </w:r>
            <w:r w:rsidRPr="000A1DC1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огилевского областного комитета природных ресурсов и охраны окружающей среды</w:t>
            </w:r>
          </w:p>
          <w:p w14:paraId="456528A2" w14:textId="77777777" w:rsidR="000A1DC1" w:rsidRPr="000A1DC1" w:rsidRDefault="000A1DC1" w:rsidP="000A1DC1">
            <w:pPr>
              <w:pStyle w:val="a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D1C68A" w14:textId="77777777" w:rsidR="00D20C58" w:rsidRPr="00DF6E94" w:rsidRDefault="00D20C58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F6E9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Состояние климата Могилевской области. Меры адаптации к изменению климата</w:t>
            </w:r>
          </w:p>
          <w:p w14:paraId="2AEDFE99" w14:textId="7D5E1FB6" w:rsidR="00F738AA" w:rsidRPr="00DF6E94" w:rsidRDefault="00D20C58" w:rsidP="00D20C58">
            <w:pPr>
              <w:pStyle w:val="a7"/>
              <w:numPr>
                <w:ilvl w:val="0"/>
                <w:numId w:val="10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F6E94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Елена Владимировна Тюхай</w:t>
            </w:r>
            <w:r w:rsidRPr="00DF6E9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</w:t>
            </w:r>
            <w:r w:rsidR="000A1DC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н</w:t>
            </w:r>
            <w:r w:rsidRPr="00DF6E9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ачальник отдела обеспечения потребителей гидрометеорологической информацией филиала «Могилевоблгидромет»</w:t>
            </w:r>
            <w:r w:rsidRPr="00DF6E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411897" w14:textId="77777777" w:rsidR="00D20C58" w:rsidRDefault="00D20C5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3F7A928" w14:textId="43E45DC4" w:rsidR="00CF3D63" w:rsidRPr="00CF3D63" w:rsidRDefault="00CF3D6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3D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опросы и ответы, открытая дискуссия</w:t>
            </w:r>
          </w:p>
        </w:tc>
      </w:tr>
      <w:tr w:rsidR="00D428AF" w:rsidRPr="007E2332" w14:paraId="73F7A944" w14:textId="77777777" w:rsidTr="00413F36">
        <w:trPr>
          <w:trHeight w:val="2985"/>
        </w:trPr>
        <w:tc>
          <w:tcPr>
            <w:tcW w:w="1849" w:type="dxa"/>
          </w:tcPr>
          <w:p w14:paraId="73F7A92A" w14:textId="52F16E77" w:rsidR="00D428AF" w:rsidRDefault="00413F36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9B29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B29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B29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73F7A92B" w14:textId="77777777" w:rsidR="00032A33" w:rsidRDefault="00032A33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2C" w14:textId="77777777" w:rsidR="00032A33" w:rsidRDefault="00032A33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2D" w14:textId="77777777" w:rsidR="00032A33" w:rsidRDefault="00032A33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2E" w14:textId="77777777" w:rsidR="00032A33" w:rsidRDefault="00032A33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489A7F" w14:textId="77777777" w:rsidR="00DF6E94" w:rsidRPr="00DF6E94" w:rsidRDefault="00DF6E9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2F" w14:textId="29156CD9" w:rsidR="00032A33" w:rsidRDefault="00C14B6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– 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73F7A930" w14:textId="77777777" w:rsidR="00C14B64" w:rsidRDefault="00C14B6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32" w14:textId="77777777" w:rsidR="00C14B64" w:rsidRPr="00CF2542" w:rsidRDefault="00C14B64" w:rsidP="00CF25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33" w14:textId="77777777" w:rsidR="00C14B64" w:rsidRDefault="00C14B6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34" w14:textId="34110AC3" w:rsidR="00C14B64" w:rsidRPr="003F59C0" w:rsidRDefault="00C14B6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– 12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73F7A935" w14:textId="77777777" w:rsidR="00C14B64" w:rsidRDefault="00C14B6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6B3B238" w14:textId="77777777" w:rsidR="00991ED8" w:rsidRPr="00991ED8" w:rsidRDefault="00991ED8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EE732F" w14:textId="77777777" w:rsidR="00B045B8" w:rsidRDefault="00B045B8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478DA32" w14:textId="77777777" w:rsidR="00B045B8" w:rsidRDefault="00B045B8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38" w14:textId="4B578761" w:rsidR="00C14B64" w:rsidRPr="00413F36" w:rsidRDefault="00C14B64" w:rsidP="0071064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67" w:type="dxa"/>
          </w:tcPr>
          <w:p w14:paraId="439C0391" w14:textId="77777777" w:rsidR="0075373F" w:rsidRPr="00DF6E94" w:rsidRDefault="00CF3D63" w:rsidP="0075373F">
            <w:pPr>
              <w:contextualSpacing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F6E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ессия</w:t>
            </w:r>
            <w:r w:rsidR="00C80C81" w:rsidRPr="00DF6E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.</w:t>
            </w:r>
            <w:r w:rsidR="00C80C81" w:rsidRPr="00DF6E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5373F" w:rsidRPr="003F59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Развитие крупных промышленных площадок на принципах экологической нейтральности</w:t>
            </w:r>
          </w:p>
          <w:p w14:paraId="73F7A93B" w14:textId="229EBA30" w:rsidR="00D428AF" w:rsidRPr="00DF6E94" w:rsidRDefault="00CF3D6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F6E9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одератор</w:t>
            </w:r>
            <w:r w:rsidR="00C80C81" w:rsidRPr="00DF6E9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: </w:t>
            </w:r>
            <w:r w:rsidR="000A1DC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Игорь Васильевич Бородько</w:t>
            </w:r>
            <w:r w:rsidR="000A1D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заместитель председателя М</w:t>
            </w:r>
            <w:r w:rsidR="000A1DC1" w:rsidRPr="00DF6E94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огилевского областного комитета природных ресурсов и охраны окружающей среды</w:t>
            </w:r>
          </w:p>
          <w:p w14:paraId="28DC097A" w14:textId="77777777" w:rsidR="00DF6E94" w:rsidRPr="00DF6E94" w:rsidRDefault="00DF6E9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DBBA017" w14:textId="77777777" w:rsidR="007E2332" w:rsidRPr="004C2E82" w:rsidRDefault="007E2332" w:rsidP="007E233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2E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Развитие крупных промышленных площадок на принципах экологической нейтральности</w:t>
            </w:r>
          </w:p>
          <w:p w14:paraId="51F988F7" w14:textId="77777777" w:rsidR="007E2332" w:rsidRPr="001463ED" w:rsidRDefault="007E2332" w:rsidP="007E2332">
            <w:pPr>
              <w:pStyle w:val="a7"/>
              <w:numPr>
                <w:ilvl w:val="0"/>
                <w:numId w:val="10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Павел Леонидович Мариненко, </w:t>
            </w:r>
            <w:r w:rsidRPr="001463E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глава Администрации СЭЗ «Могилев»</w:t>
            </w:r>
          </w:p>
          <w:p w14:paraId="6D085A3F" w14:textId="70F11BB5" w:rsidR="007E2332" w:rsidRDefault="007E2332" w:rsidP="007E233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роприятия по снижению воздействия на окружающую среду, реализуемые ООО «Ультра Плай ОСБ»</w:t>
            </w:r>
          </w:p>
          <w:p w14:paraId="747B2004" w14:textId="3FBBD4FD" w:rsidR="007E2332" w:rsidRPr="001463ED" w:rsidRDefault="007E2332" w:rsidP="007E2332">
            <w:pPr>
              <w:pStyle w:val="a7"/>
              <w:numPr>
                <w:ilvl w:val="0"/>
                <w:numId w:val="10"/>
              </w:numPr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Юлия</w:t>
            </w:r>
            <w:r w:rsidR="000A1DC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Владимировна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825BB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Михалевич, </w:t>
            </w:r>
            <w:r w:rsidRPr="001463E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инженер по охране окружающей среды </w:t>
            </w:r>
            <w:r w:rsidRPr="001463ED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ООО «Ультра Плай ОСБ»</w:t>
            </w:r>
          </w:p>
          <w:p w14:paraId="3288207B" w14:textId="77777777" w:rsidR="007E2332" w:rsidRPr="00DF6E94" w:rsidRDefault="007E2332" w:rsidP="007E233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869BC58" w14:textId="77777777" w:rsidR="00413F36" w:rsidRDefault="007E233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6E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опросы и ответы, открытая дискуссия</w:t>
            </w:r>
          </w:p>
          <w:p w14:paraId="73F7A943" w14:textId="49EF9D13" w:rsidR="007E2332" w:rsidRPr="007E2332" w:rsidRDefault="007E233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F57EA" w:rsidRPr="00934819" w14:paraId="73F7A947" w14:textId="77777777" w:rsidTr="6E782B08">
        <w:trPr>
          <w:trHeight w:val="995"/>
        </w:trPr>
        <w:tc>
          <w:tcPr>
            <w:tcW w:w="1849" w:type="dxa"/>
            <w:vAlign w:val="center"/>
          </w:tcPr>
          <w:p w14:paraId="73F7A945" w14:textId="3959AD41" w:rsidR="007F57EA" w:rsidRDefault="007F57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0 - 1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F6E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167" w:type="dxa"/>
            <w:vAlign w:val="center"/>
          </w:tcPr>
          <w:p w14:paraId="73F7A946" w14:textId="77777777" w:rsidR="007F57EA" w:rsidRPr="006F6F21" w:rsidRDefault="006F6F2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ед</w:t>
            </w:r>
          </w:p>
        </w:tc>
      </w:tr>
      <w:tr w:rsidR="007F57EA" w:rsidRPr="00BB248D" w14:paraId="73F7A977" w14:textId="77777777" w:rsidTr="00A63521">
        <w:trPr>
          <w:trHeight w:val="995"/>
        </w:trPr>
        <w:tc>
          <w:tcPr>
            <w:tcW w:w="1849" w:type="dxa"/>
          </w:tcPr>
          <w:p w14:paraId="73F7A94A" w14:textId="2F329C41" w:rsidR="007F57EA" w:rsidRPr="00280795" w:rsidRDefault="007F57EA" w:rsidP="00517F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0 - 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39569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65A1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14:paraId="1004809C" w14:textId="77777777" w:rsidR="007429AE" w:rsidRPr="007429AE" w:rsidRDefault="007429AE" w:rsidP="007429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55CB75" w14:textId="77777777" w:rsidR="007429AE" w:rsidRDefault="007429AE" w:rsidP="00D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646741" w14:textId="77777777" w:rsidR="007429AE" w:rsidRDefault="007429AE" w:rsidP="003F59C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58A4244" w14:textId="77777777" w:rsidR="006B6051" w:rsidRPr="006B6051" w:rsidRDefault="006B6051" w:rsidP="003F59C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4F" w14:textId="5404FF50" w:rsidR="00A63521" w:rsidRPr="003F59C0" w:rsidRDefault="00C561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– 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14:paraId="73F7A950" w14:textId="77777777" w:rsidR="00C561C6" w:rsidRDefault="00C561C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F7A951" w14:textId="77777777" w:rsidR="00C27C5D" w:rsidRPr="007317D8" w:rsidRDefault="00C27C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0F1A1C" w14:textId="77777777" w:rsidR="00D46BBC" w:rsidRDefault="00D46BBC" w:rsidP="006630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C2CBC1" w14:textId="77777777" w:rsidR="003F59C0" w:rsidRDefault="003F59C0" w:rsidP="006630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5639FE" w14:textId="77777777" w:rsidR="00CF2542" w:rsidRDefault="00CF2542" w:rsidP="006630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0F78E4" w14:textId="77777777" w:rsidR="00867554" w:rsidRPr="00663035" w:rsidRDefault="00867554" w:rsidP="006630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54" w14:textId="5F9D94B7" w:rsidR="00C561C6" w:rsidRDefault="00C561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14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73F7A955" w14:textId="77777777" w:rsidR="00A77C30" w:rsidRPr="00A77C30" w:rsidRDefault="00A77C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56" w14:textId="77777777" w:rsidR="00C561C6" w:rsidRPr="00A05ADA" w:rsidRDefault="00C561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59" w14:textId="77777777" w:rsidR="009E01F7" w:rsidRDefault="009E01F7" w:rsidP="00CF25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5A" w14:textId="41B767D4" w:rsidR="00C561C6" w:rsidRPr="003F59C0" w:rsidRDefault="003813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– 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73F7A95B" w14:textId="77777777" w:rsidR="003813EE" w:rsidRDefault="003813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A9D93E" w14:textId="77777777" w:rsidR="00B84AD1" w:rsidRPr="00867554" w:rsidRDefault="00B84AD1" w:rsidP="00B84A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5C" w14:textId="77777777" w:rsidR="003813EE" w:rsidRDefault="003813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298F3C" w14:textId="77777777" w:rsidR="00CF2542" w:rsidRDefault="00CF25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BD743B" w14:textId="77777777" w:rsidR="00CF2542" w:rsidRPr="00CF2542" w:rsidRDefault="00CF25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5D" w14:textId="6B40FE34" w:rsidR="003813EE" w:rsidRDefault="003813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139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 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139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139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73F7A95E" w14:textId="77777777" w:rsidR="00A125D1" w:rsidRDefault="00A125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63" w14:textId="4383C450" w:rsidR="00A125D1" w:rsidRPr="00A125D1" w:rsidRDefault="00A125D1" w:rsidP="00D800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7" w:type="dxa"/>
            <w:vAlign w:val="center"/>
          </w:tcPr>
          <w:p w14:paraId="73F7A965" w14:textId="77777777" w:rsidR="009168AA" w:rsidRPr="006F6F21" w:rsidRDefault="006F6F21" w:rsidP="009168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ессия</w:t>
            </w:r>
            <w:r w:rsidR="005E1908" w:rsidRPr="006F6F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590C92" w:rsidRPr="006F6F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. </w:t>
            </w:r>
            <w:r w:rsidRPr="006F6F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мягчение последствий изменения климата в Беларуси</w:t>
            </w:r>
          </w:p>
          <w:p w14:paraId="171C18B3" w14:textId="5C0559E2" w:rsidR="00F6726C" w:rsidRPr="00F6726C" w:rsidRDefault="006F6F21" w:rsidP="00F6726C">
            <w:pP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F672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Модератор</w:t>
            </w:r>
            <w:r w:rsidR="006733E0" w:rsidRPr="00F672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: </w:t>
            </w:r>
            <w:r w:rsidR="00F6726C" w:rsidRPr="00F6726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Ольга </w:t>
            </w:r>
            <w:r w:rsidR="00B045B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Михайловна </w:t>
            </w:r>
            <w:r w:rsidR="00F6726C" w:rsidRPr="00F6726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Чабровская</w:t>
            </w:r>
            <w:r w:rsidR="00F6726C" w:rsidRPr="00F6726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, </w:t>
            </w:r>
            <w:r w:rsidR="00B045B8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к</w:t>
            </w:r>
            <w:r w:rsidR="00F6726C" w:rsidRPr="00F6726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оординатор проектов ПРООН в Беларуси</w:t>
            </w:r>
          </w:p>
          <w:p w14:paraId="1A56F0F9" w14:textId="77777777" w:rsidR="00F6726C" w:rsidRPr="00F6726C" w:rsidRDefault="00F6726C" w:rsidP="00F6726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6B" w14:textId="2BEC555C" w:rsidR="004D66EC" w:rsidRPr="00E059D7" w:rsidRDefault="00E1420D" w:rsidP="004D66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клад Республики Беларусь в выполнение </w:t>
            </w:r>
            <w:r w:rsidR="00D62E2E">
              <w:rPr>
                <w:rFonts w:ascii="Times New Roman" w:hAnsi="Times New Roman" w:cs="Times New Roman"/>
                <w:sz w:val="24"/>
                <w:szCs w:val="24"/>
              </w:rPr>
              <w:t>обязательств по Пари</w:t>
            </w:r>
            <w:r w:rsidR="005E3A91">
              <w:rPr>
                <w:rFonts w:ascii="Times New Roman" w:hAnsi="Times New Roman" w:cs="Times New Roman"/>
                <w:sz w:val="24"/>
                <w:szCs w:val="24"/>
              </w:rPr>
              <w:t>жскому соглашению Рамочной конвенции ООН об изменении климата</w:t>
            </w:r>
            <w:r w:rsidR="00A77C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3F7A96C" w14:textId="732C12BB" w:rsidR="00A77C30" w:rsidRPr="009E01F7" w:rsidRDefault="00A77C30" w:rsidP="00A77C30">
            <w:pPr>
              <w:pStyle w:val="a7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7C30">
              <w:rPr>
                <w:rFonts w:ascii="Times New Roman" w:hAnsi="Times New Roman" w:cs="Times New Roman"/>
                <w:b/>
                <w:sz w:val="24"/>
                <w:szCs w:val="24"/>
              </w:rPr>
              <w:t>Дмитрий Мелех</w:t>
            </w:r>
            <w:r w:rsidR="00B045B8">
              <w:rPr>
                <w:rFonts w:ascii="Times New Roman" w:hAnsi="Times New Roman" w:cs="Times New Roman"/>
                <w:sz w:val="24"/>
                <w:szCs w:val="24"/>
              </w:rPr>
              <w:t>, 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меститель начальника управления </w:t>
            </w:r>
            <w:r w:rsidR="009E01F7" w:rsidRPr="009E01F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регулирования воздействий на атмосферный воздух, изменение климата и экспертизы</w:t>
            </w:r>
            <w:r w:rsidR="003F59C0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 (онлайн)</w:t>
            </w:r>
          </w:p>
          <w:p w14:paraId="73F7A96D" w14:textId="77777777" w:rsidR="004D66EC" w:rsidRDefault="004D66EC" w:rsidP="006F6F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6E" w14:textId="77777777" w:rsidR="006F6F21" w:rsidRPr="006F6F21" w:rsidRDefault="006F6F21" w:rsidP="006F6F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6F21">
              <w:rPr>
                <w:rFonts w:ascii="Times New Roman" w:hAnsi="Times New Roman" w:cs="Times New Roman"/>
                <w:sz w:val="24"/>
                <w:szCs w:val="24"/>
              </w:rPr>
              <w:t>Текущая разработка амбициозного ОНУВ 3.0 в Беларуси</w:t>
            </w:r>
          </w:p>
          <w:p w14:paraId="04B717CD" w14:textId="482A1670" w:rsidR="00CF2542" w:rsidRPr="00CF2542" w:rsidRDefault="004D66EC" w:rsidP="00557D5A">
            <w:pPr>
              <w:pStyle w:val="a7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D66EC">
              <w:rPr>
                <w:rFonts w:ascii="Times New Roman" w:hAnsi="Times New Roman" w:cs="Times New Roman"/>
                <w:b/>
                <w:sz w:val="24"/>
                <w:szCs w:val="24"/>
              </w:rPr>
              <w:t>Александр Гребеньк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консультант </w:t>
            </w:r>
            <w:r w:rsidR="006F6F21">
              <w:rPr>
                <w:rFonts w:ascii="Times New Roman" w:hAnsi="Times New Roman" w:cs="Times New Roman"/>
                <w:sz w:val="24"/>
                <w:szCs w:val="24"/>
              </w:rPr>
              <w:t>ПРООН</w:t>
            </w:r>
            <w:r w:rsidR="00F738DA" w:rsidRPr="004D66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 Беларуси</w:t>
            </w:r>
            <w:r w:rsidR="00A05ADA">
              <w:rPr>
                <w:rFonts w:ascii="Times New Roman" w:hAnsi="Times New Roman" w:cs="Times New Roman"/>
                <w:sz w:val="24"/>
                <w:szCs w:val="24"/>
              </w:rPr>
              <w:t xml:space="preserve"> (онлайн)</w:t>
            </w:r>
          </w:p>
          <w:p w14:paraId="726D42C7" w14:textId="77777777" w:rsidR="00CF2542" w:rsidRDefault="00CF2542" w:rsidP="00557D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71" w14:textId="77777777" w:rsidR="0020204E" w:rsidRDefault="00651BC8" w:rsidP="00557D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651BC8">
              <w:rPr>
                <w:rFonts w:ascii="Times New Roman" w:hAnsi="Times New Roman" w:cs="Times New Roman"/>
                <w:sz w:val="24"/>
                <w:szCs w:val="24"/>
              </w:rPr>
              <w:t>цен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651BC8">
              <w:rPr>
                <w:rFonts w:ascii="Times New Roman" w:hAnsi="Times New Roman" w:cs="Times New Roman"/>
                <w:sz w:val="24"/>
                <w:szCs w:val="24"/>
              </w:rPr>
              <w:t xml:space="preserve"> общего воздействия</w:t>
            </w:r>
            <w:r w:rsidR="00826007">
              <w:rPr>
                <w:rFonts w:ascii="Times New Roman" w:hAnsi="Times New Roman" w:cs="Times New Roman"/>
                <w:sz w:val="24"/>
                <w:szCs w:val="24"/>
              </w:rPr>
              <w:t xml:space="preserve"> политик и мер, прогнозирование </w:t>
            </w:r>
            <w:r w:rsidRPr="00651BC8">
              <w:rPr>
                <w:rFonts w:ascii="Times New Roman" w:hAnsi="Times New Roman" w:cs="Times New Roman"/>
                <w:sz w:val="24"/>
                <w:szCs w:val="24"/>
              </w:rPr>
              <w:t>выбросов парниковых газов в секторах отходов и подсекторе управления сточными водам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и разработке ОНУВ 3.0</w:t>
            </w:r>
          </w:p>
          <w:p w14:paraId="73F7A972" w14:textId="49880497" w:rsidR="000902F1" w:rsidRDefault="000902F1" w:rsidP="000902F1">
            <w:pPr>
              <w:pStyle w:val="a7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2F1">
              <w:rPr>
                <w:rFonts w:ascii="Times New Roman" w:hAnsi="Times New Roman" w:cs="Times New Roman"/>
                <w:b/>
                <w:sz w:val="24"/>
                <w:szCs w:val="24"/>
              </w:rPr>
              <w:t>Вадим Зубрицкий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консультант ПРООН в Беларуси</w:t>
            </w:r>
            <w:r w:rsidR="00D80019">
              <w:rPr>
                <w:rFonts w:ascii="Times New Roman" w:hAnsi="Times New Roman" w:cs="Times New Roman"/>
                <w:sz w:val="24"/>
                <w:szCs w:val="24"/>
              </w:rPr>
              <w:t xml:space="preserve"> (онлайн)</w:t>
            </w:r>
          </w:p>
          <w:p w14:paraId="4DC6D439" w14:textId="77777777" w:rsidR="00B84AD1" w:rsidRPr="000902F1" w:rsidRDefault="00B84AD1" w:rsidP="00B84AD1">
            <w:pPr>
              <w:pStyle w:val="a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75" w14:textId="11818E56" w:rsidR="001E51DC" w:rsidRDefault="00826007" w:rsidP="008716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ценка</w:t>
            </w:r>
            <w:r w:rsidRPr="00826007">
              <w:rPr>
                <w:rFonts w:ascii="Times New Roman" w:hAnsi="Times New Roman" w:cs="Times New Roman"/>
                <w:sz w:val="24"/>
                <w:szCs w:val="24"/>
              </w:rPr>
              <w:t xml:space="preserve"> общего воздейств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я политик и мер, прогнозирование</w:t>
            </w:r>
            <w:r w:rsidRPr="00826007">
              <w:rPr>
                <w:rFonts w:ascii="Times New Roman" w:hAnsi="Times New Roman" w:cs="Times New Roman"/>
                <w:sz w:val="24"/>
                <w:szCs w:val="24"/>
              </w:rPr>
              <w:t xml:space="preserve"> выбросов парниковых газов в лесном хозяйстве и других видах землепользования</w:t>
            </w:r>
            <w:r w:rsidR="00517F65">
              <w:rPr>
                <w:rFonts w:ascii="Times New Roman" w:hAnsi="Times New Roman" w:cs="Times New Roman"/>
                <w:sz w:val="24"/>
                <w:szCs w:val="24"/>
              </w:rPr>
              <w:t xml:space="preserve"> при разработке ОНУВ 3.0</w:t>
            </w:r>
          </w:p>
          <w:p w14:paraId="73F7A976" w14:textId="56683B78" w:rsidR="00A125D1" w:rsidRPr="00C54462" w:rsidRDefault="00826007" w:rsidP="004D66EC">
            <w:pPr>
              <w:pStyle w:val="a7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26007">
              <w:rPr>
                <w:rFonts w:ascii="Times New Roman" w:hAnsi="Times New Roman" w:cs="Times New Roman"/>
                <w:b/>
                <w:sz w:val="24"/>
                <w:szCs w:val="24"/>
              </w:rPr>
              <w:t>Алеся Шатравк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консультант ПРООН в Беларуси</w:t>
            </w:r>
            <w:r w:rsidR="00D80019">
              <w:rPr>
                <w:rFonts w:ascii="Times New Roman" w:hAnsi="Times New Roman" w:cs="Times New Roman"/>
                <w:sz w:val="24"/>
                <w:szCs w:val="24"/>
              </w:rPr>
              <w:t xml:space="preserve"> (онлайн)</w:t>
            </w:r>
          </w:p>
        </w:tc>
      </w:tr>
      <w:tr w:rsidR="005139D5" w:rsidRPr="00934819" w14:paraId="73F7A97C" w14:textId="77777777" w:rsidTr="00E0493C">
        <w:trPr>
          <w:trHeight w:val="530"/>
        </w:trPr>
        <w:tc>
          <w:tcPr>
            <w:tcW w:w="1849" w:type="dxa"/>
          </w:tcPr>
          <w:p w14:paraId="73F7A978" w14:textId="40151A0B" w:rsidR="005139D5" w:rsidRDefault="00A125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913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– 1</w:t>
            </w:r>
            <w:r w:rsidR="00700B5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2913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E049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73F7A97A" w14:textId="06912A7D" w:rsidR="002B34BE" w:rsidRPr="002B34BE" w:rsidRDefault="002B34BE" w:rsidP="00A125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7" w:type="dxa"/>
          </w:tcPr>
          <w:p w14:paraId="73F7A97B" w14:textId="77777777" w:rsidR="005139D5" w:rsidRPr="006F6F21" w:rsidRDefault="00A125D1" w:rsidP="00A125D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фе-пауза</w:t>
            </w:r>
          </w:p>
        </w:tc>
      </w:tr>
      <w:tr w:rsidR="00A125D1" w:rsidRPr="00663035" w14:paraId="73F7A98A" w14:textId="77777777" w:rsidTr="00E0493C">
        <w:trPr>
          <w:trHeight w:val="530"/>
        </w:trPr>
        <w:tc>
          <w:tcPr>
            <w:tcW w:w="1849" w:type="dxa"/>
          </w:tcPr>
          <w:p w14:paraId="73F7A97D" w14:textId="3890CE17" w:rsidR="00A125D1" w:rsidRDefault="00A125D1" w:rsidP="00284D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00B5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 – 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71B7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84D7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3F7A97E" w14:textId="77777777" w:rsidR="00663035" w:rsidRDefault="00663035" w:rsidP="00284D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7F" w14:textId="77777777" w:rsidR="00663035" w:rsidRDefault="00663035" w:rsidP="00284D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80" w14:textId="77777777" w:rsidR="00663035" w:rsidRDefault="00663035" w:rsidP="00284D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81" w14:textId="77777777" w:rsidR="00663035" w:rsidRDefault="00663035" w:rsidP="00284D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82" w14:textId="77777777" w:rsidR="00663035" w:rsidRDefault="00663035" w:rsidP="00284D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7A983" w14:textId="34C3C380" w:rsidR="00663035" w:rsidRDefault="00663035" w:rsidP="006630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71B7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 – 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71B7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04A5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3F7A984" w14:textId="77777777" w:rsidR="00663035" w:rsidRDefault="00663035" w:rsidP="00284D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67" w:type="dxa"/>
          </w:tcPr>
          <w:p w14:paraId="73F7A985" w14:textId="27A60C07" w:rsidR="00872F87" w:rsidRDefault="00663035" w:rsidP="004D66E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63035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Оценка общего воздейств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я политик и мер, прогнозирование</w:t>
            </w:r>
            <w:r w:rsidRPr="0066303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выбросов парниковых газов в сектор</w:t>
            </w:r>
            <w:r w:rsidR="00CF75F7">
              <w:rPr>
                <w:rFonts w:ascii="Times New Roman" w:hAnsi="Times New Roman" w:cs="Times New Roman"/>
                <w:bCs/>
                <w:sz w:val="24"/>
                <w:szCs w:val="24"/>
              </w:rPr>
              <w:t>е сельского хозяйства</w:t>
            </w:r>
            <w:r w:rsidR="00517F6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17F65">
              <w:rPr>
                <w:rFonts w:ascii="Times New Roman" w:hAnsi="Times New Roman" w:cs="Times New Roman"/>
                <w:sz w:val="24"/>
                <w:szCs w:val="24"/>
              </w:rPr>
              <w:t>при разработке ОНУВ 3.0</w:t>
            </w:r>
          </w:p>
          <w:p w14:paraId="73F7A986" w14:textId="78BC7882" w:rsidR="00663035" w:rsidRPr="00663035" w:rsidRDefault="00DC07A5" w:rsidP="00663035">
            <w:pPr>
              <w:pStyle w:val="a7"/>
              <w:numPr>
                <w:ilvl w:val="0"/>
                <w:numId w:val="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вгения Бертош</w:t>
            </w:r>
            <w:r w:rsidR="00663035" w:rsidRPr="006630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="0066303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онсул</w:t>
            </w:r>
            <w:r w:rsidR="00290D63">
              <w:rPr>
                <w:rFonts w:ascii="Times New Roman" w:hAnsi="Times New Roman" w:cs="Times New Roman"/>
                <w:bCs/>
                <w:sz w:val="24"/>
                <w:szCs w:val="24"/>
              </w:rPr>
              <w:t>ь</w:t>
            </w:r>
            <w:r w:rsidR="00663035">
              <w:rPr>
                <w:rFonts w:ascii="Times New Roman" w:hAnsi="Times New Roman" w:cs="Times New Roman"/>
                <w:bCs/>
                <w:sz w:val="24"/>
                <w:szCs w:val="24"/>
              </w:rPr>
              <w:t>тант ПРООН в Беларуси</w:t>
            </w:r>
          </w:p>
          <w:p w14:paraId="73F7A987" w14:textId="77777777" w:rsidR="00872F87" w:rsidRDefault="00872F87" w:rsidP="004D66E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EE0A42F" w14:textId="77777777" w:rsidR="00CF2542" w:rsidRDefault="00CF2542" w:rsidP="004D66E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3F7A988" w14:textId="77777777" w:rsidR="00A125D1" w:rsidRDefault="004D66EC" w:rsidP="00A125D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опросы и ответы, открытая дискуссия</w:t>
            </w:r>
          </w:p>
          <w:p w14:paraId="73F7A989" w14:textId="77777777" w:rsidR="00A125D1" w:rsidRDefault="00A125D1" w:rsidP="00A125D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125D1" w:rsidRPr="00934819" w14:paraId="73F7A98F" w14:textId="77777777" w:rsidTr="00E0493C">
        <w:trPr>
          <w:trHeight w:val="530"/>
        </w:trPr>
        <w:tc>
          <w:tcPr>
            <w:tcW w:w="1849" w:type="dxa"/>
          </w:tcPr>
          <w:p w14:paraId="73F7A98B" w14:textId="5D5FDE03" w:rsidR="00A125D1" w:rsidRDefault="006630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71B7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81AB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1</w:t>
            </w:r>
            <w:r w:rsidR="003F59C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17F6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81AB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125D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67" w:type="dxa"/>
          </w:tcPr>
          <w:p w14:paraId="73F7A98C" w14:textId="77777777" w:rsidR="00A125D1" w:rsidRDefault="00A125D1" w:rsidP="00A125D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дведение итогов и завершение семинара</w:t>
            </w:r>
          </w:p>
          <w:p w14:paraId="73F7A98E" w14:textId="77777777" w:rsidR="00A125D1" w:rsidRDefault="00A125D1" w:rsidP="00A125D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3F7A990" w14:textId="77777777" w:rsidR="005107A6" w:rsidRPr="001823AE" w:rsidRDefault="005107A6" w:rsidP="004B177D">
      <w:pPr>
        <w:rPr>
          <w:rFonts w:ascii="Times New Roman" w:eastAsia="Times New Roman" w:hAnsi="Times New Roman" w:cs="Times New Roman"/>
          <w:kern w:val="0"/>
          <w:sz w:val="24"/>
          <w:szCs w:val="24"/>
          <w:lang w:eastAsia="zh-CN"/>
        </w:rPr>
      </w:pPr>
    </w:p>
    <w:sectPr w:rsidR="005107A6" w:rsidRPr="001823AE" w:rsidSect="004757F8">
      <w:pgSz w:w="12240" w:h="15840"/>
      <w:pgMar w:top="45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060939" w14:textId="77777777" w:rsidR="00585E29" w:rsidRDefault="00585E29" w:rsidP="002B6350">
      <w:pPr>
        <w:spacing w:after="0" w:line="240" w:lineRule="auto"/>
      </w:pPr>
      <w:r>
        <w:separator/>
      </w:r>
    </w:p>
  </w:endnote>
  <w:endnote w:type="continuationSeparator" w:id="0">
    <w:p w14:paraId="119A9A25" w14:textId="77777777" w:rsidR="00585E29" w:rsidRDefault="00585E29" w:rsidP="002B6350">
      <w:pPr>
        <w:spacing w:after="0" w:line="240" w:lineRule="auto"/>
      </w:pPr>
      <w:r>
        <w:continuationSeparator/>
      </w:r>
    </w:p>
  </w:endnote>
  <w:endnote w:type="continuationNotice" w:id="1">
    <w:p w14:paraId="007B972C" w14:textId="77777777" w:rsidR="00585E29" w:rsidRDefault="00585E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D5A785" w14:textId="77777777" w:rsidR="00585E29" w:rsidRDefault="00585E29" w:rsidP="002B6350">
      <w:pPr>
        <w:spacing w:after="0" w:line="240" w:lineRule="auto"/>
      </w:pPr>
      <w:r>
        <w:separator/>
      </w:r>
    </w:p>
  </w:footnote>
  <w:footnote w:type="continuationSeparator" w:id="0">
    <w:p w14:paraId="4BD9C3B1" w14:textId="77777777" w:rsidR="00585E29" w:rsidRDefault="00585E29" w:rsidP="002B6350">
      <w:pPr>
        <w:spacing w:after="0" w:line="240" w:lineRule="auto"/>
      </w:pPr>
      <w:r>
        <w:continuationSeparator/>
      </w:r>
    </w:p>
  </w:footnote>
  <w:footnote w:type="continuationNotice" w:id="1">
    <w:p w14:paraId="203AF5A2" w14:textId="77777777" w:rsidR="00585E29" w:rsidRDefault="00585E2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B07E2"/>
    <w:multiLevelType w:val="hybridMultilevel"/>
    <w:tmpl w:val="0EE6E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54598"/>
    <w:multiLevelType w:val="hybridMultilevel"/>
    <w:tmpl w:val="009E2E04"/>
    <w:lvl w:ilvl="0" w:tplc="E62CE1AC">
      <w:start w:val="649"/>
      <w:numFmt w:val="bullet"/>
      <w:lvlText w:val="-"/>
      <w:lvlJc w:val="left"/>
      <w:pPr>
        <w:ind w:left="11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CBBE3D7"/>
    <w:multiLevelType w:val="hybridMultilevel"/>
    <w:tmpl w:val="EDBCDD20"/>
    <w:lvl w:ilvl="0" w:tplc="991E79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7B258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B03B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B0C1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C54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BCA0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86ED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A475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065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7611A"/>
    <w:multiLevelType w:val="hybridMultilevel"/>
    <w:tmpl w:val="EC82D5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01AA2"/>
    <w:multiLevelType w:val="hybridMultilevel"/>
    <w:tmpl w:val="5598158C"/>
    <w:lvl w:ilvl="0" w:tplc="F43C60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BE2B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442C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8A88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1493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00B5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04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BA5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60C8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D5F82"/>
    <w:multiLevelType w:val="hybridMultilevel"/>
    <w:tmpl w:val="5C604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8E2ED8"/>
    <w:multiLevelType w:val="hybridMultilevel"/>
    <w:tmpl w:val="B7B07EA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11023"/>
    <w:multiLevelType w:val="hybridMultilevel"/>
    <w:tmpl w:val="5E707CD8"/>
    <w:lvl w:ilvl="0" w:tplc="E8ACB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C63B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7E4A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D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D233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9224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23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10B7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B6B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F93A45"/>
    <w:multiLevelType w:val="hybridMultilevel"/>
    <w:tmpl w:val="5B28950C"/>
    <w:lvl w:ilvl="0" w:tplc="7374BC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3DC8D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8C0F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3EC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649A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006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5460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0E5F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9C2E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AD3E16"/>
    <w:multiLevelType w:val="hybridMultilevel"/>
    <w:tmpl w:val="FAA06D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DD77DA"/>
    <w:multiLevelType w:val="hybridMultilevel"/>
    <w:tmpl w:val="86C22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2"/>
  </w:num>
  <w:num w:numId="6">
    <w:abstractNumId w:val="8"/>
  </w:num>
  <w:num w:numId="7">
    <w:abstractNumId w:val="4"/>
  </w:num>
  <w:num w:numId="8">
    <w:abstractNumId w:val="1"/>
  </w:num>
  <w:num w:numId="9">
    <w:abstractNumId w:val="9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activeWritingStyle w:appName="MSWord" w:lang="ru-RU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0" w:nlCheck="1" w:checkStyle="0"/>
  <w:activeWritingStyle w:appName="MSWord" w:lang="fr-CH" w:vendorID="64" w:dllVersion="0" w:nlCheck="1" w:checkStyle="0"/>
  <w:activeWritingStyle w:appName="MSWord" w:lang="en-PH" w:vendorID="64" w:dllVersion="0" w:nlCheck="1" w:checkStyle="0"/>
  <w:activeWritingStyle w:appName="MSWord" w:lang="de-CH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CH" w:vendorID="64" w:dllVersion="4096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tDS1MDExNDE1tjBS0lEKTi0uzszPAykwqgUAf9Lv+SwAAAA="/>
  </w:docVars>
  <w:rsids>
    <w:rsidRoot w:val="001823AE"/>
    <w:rsid w:val="00004A68"/>
    <w:rsid w:val="000169F6"/>
    <w:rsid w:val="000268CE"/>
    <w:rsid w:val="00032176"/>
    <w:rsid w:val="000325AA"/>
    <w:rsid w:val="00032747"/>
    <w:rsid w:val="00032A33"/>
    <w:rsid w:val="00035B4D"/>
    <w:rsid w:val="00036D50"/>
    <w:rsid w:val="00045A9D"/>
    <w:rsid w:val="00060BA4"/>
    <w:rsid w:val="0006240A"/>
    <w:rsid w:val="00065A1B"/>
    <w:rsid w:val="00070B3D"/>
    <w:rsid w:val="00075517"/>
    <w:rsid w:val="000774A6"/>
    <w:rsid w:val="0008572F"/>
    <w:rsid w:val="00085B89"/>
    <w:rsid w:val="000902F1"/>
    <w:rsid w:val="000952CD"/>
    <w:rsid w:val="00095DC2"/>
    <w:rsid w:val="00096831"/>
    <w:rsid w:val="00096ED9"/>
    <w:rsid w:val="000A1DC1"/>
    <w:rsid w:val="000A79C9"/>
    <w:rsid w:val="000B2C8D"/>
    <w:rsid w:val="000B2EC6"/>
    <w:rsid w:val="000B3104"/>
    <w:rsid w:val="000C1E84"/>
    <w:rsid w:val="000C5000"/>
    <w:rsid w:val="000C549D"/>
    <w:rsid w:val="000C6678"/>
    <w:rsid w:val="000D1272"/>
    <w:rsid w:val="000D6733"/>
    <w:rsid w:val="000E33D1"/>
    <w:rsid w:val="000E563E"/>
    <w:rsid w:val="000F65EB"/>
    <w:rsid w:val="000F68CD"/>
    <w:rsid w:val="001013E8"/>
    <w:rsid w:val="00105371"/>
    <w:rsid w:val="00105B6E"/>
    <w:rsid w:val="00106012"/>
    <w:rsid w:val="0010637E"/>
    <w:rsid w:val="0011393D"/>
    <w:rsid w:val="001156D6"/>
    <w:rsid w:val="00121FBA"/>
    <w:rsid w:val="001225B6"/>
    <w:rsid w:val="0012412B"/>
    <w:rsid w:val="00125110"/>
    <w:rsid w:val="001267CD"/>
    <w:rsid w:val="00133A07"/>
    <w:rsid w:val="00134AD2"/>
    <w:rsid w:val="001375C7"/>
    <w:rsid w:val="0014389A"/>
    <w:rsid w:val="001438EA"/>
    <w:rsid w:val="00145D09"/>
    <w:rsid w:val="001463ED"/>
    <w:rsid w:val="00146467"/>
    <w:rsid w:val="001500F8"/>
    <w:rsid w:val="001517C2"/>
    <w:rsid w:val="00151C5A"/>
    <w:rsid w:val="0015456C"/>
    <w:rsid w:val="00156916"/>
    <w:rsid w:val="00160795"/>
    <w:rsid w:val="0016440D"/>
    <w:rsid w:val="00171E12"/>
    <w:rsid w:val="001720FC"/>
    <w:rsid w:val="00177869"/>
    <w:rsid w:val="001823AE"/>
    <w:rsid w:val="00184501"/>
    <w:rsid w:val="001A0880"/>
    <w:rsid w:val="001A60F4"/>
    <w:rsid w:val="001B499A"/>
    <w:rsid w:val="001B6086"/>
    <w:rsid w:val="001B65CE"/>
    <w:rsid w:val="001B7BDF"/>
    <w:rsid w:val="001C5217"/>
    <w:rsid w:val="001C6E25"/>
    <w:rsid w:val="001D0837"/>
    <w:rsid w:val="001D383E"/>
    <w:rsid w:val="001D4BE2"/>
    <w:rsid w:val="001D5062"/>
    <w:rsid w:val="001D599D"/>
    <w:rsid w:val="001D72DB"/>
    <w:rsid w:val="001E090F"/>
    <w:rsid w:val="001E156C"/>
    <w:rsid w:val="001E51DC"/>
    <w:rsid w:val="001E77F1"/>
    <w:rsid w:val="001F7EEF"/>
    <w:rsid w:val="0020204E"/>
    <w:rsid w:val="00202C02"/>
    <w:rsid w:val="0020501E"/>
    <w:rsid w:val="00213CE1"/>
    <w:rsid w:val="002252C0"/>
    <w:rsid w:val="002346E4"/>
    <w:rsid w:val="00235BAE"/>
    <w:rsid w:val="002405E9"/>
    <w:rsid w:val="0024273E"/>
    <w:rsid w:val="002450CB"/>
    <w:rsid w:val="00250C49"/>
    <w:rsid w:val="002529C2"/>
    <w:rsid w:val="00255F77"/>
    <w:rsid w:val="00260EB4"/>
    <w:rsid w:val="00261676"/>
    <w:rsid w:val="0026285D"/>
    <w:rsid w:val="00264D64"/>
    <w:rsid w:val="002705FD"/>
    <w:rsid w:val="0027091D"/>
    <w:rsid w:val="00270D2B"/>
    <w:rsid w:val="00271A3C"/>
    <w:rsid w:val="00275005"/>
    <w:rsid w:val="00280795"/>
    <w:rsid w:val="00284D7D"/>
    <w:rsid w:val="00286274"/>
    <w:rsid w:val="00290D63"/>
    <w:rsid w:val="0029130B"/>
    <w:rsid w:val="00295CC5"/>
    <w:rsid w:val="002968C7"/>
    <w:rsid w:val="002A2B09"/>
    <w:rsid w:val="002A71E0"/>
    <w:rsid w:val="002A7DCA"/>
    <w:rsid w:val="002B34BE"/>
    <w:rsid w:val="002B4BC9"/>
    <w:rsid w:val="002B6350"/>
    <w:rsid w:val="002B7D2D"/>
    <w:rsid w:val="002B7FC8"/>
    <w:rsid w:val="002C003C"/>
    <w:rsid w:val="002C036B"/>
    <w:rsid w:val="002C1169"/>
    <w:rsid w:val="002D2E4C"/>
    <w:rsid w:val="002D592A"/>
    <w:rsid w:val="002E18A9"/>
    <w:rsid w:val="002E3221"/>
    <w:rsid w:val="002F0CD3"/>
    <w:rsid w:val="002F22CD"/>
    <w:rsid w:val="002F772E"/>
    <w:rsid w:val="003009F4"/>
    <w:rsid w:val="00304A57"/>
    <w:rsid w:val="00304B42"/>
    <w:rsid w:val="00307084"/>
    <w:rsid w:val="003172CB"/>
    <w:rsid w:val="003177AB"/>
    <w:rsid w:val="00323874"/>
    <w:rsid w:val="00330275"/>
    <w:rsid w:val="003303C2"/>
    <w:rsid w:val="003324B0"/>
    <w:rsid w:val="0033295D"/>
    <w:rsid w:val="00333A67"/>
    <w:rsid w:val="00333C2D"/>
    <w:rsid w:val="0033413F"/>
    <w:rsid w:val="0033550D"/>
    <w:rsid w:val="00340DF8"/>
    <w:rsid w:val="00347016"/>
    <w:rsid w:val="00350B5A"/>
    <w:rsid w:val="00350E44"/>
    <w:rsid w:val="00352AC2"/>
    <w:rsid w:val="00361D01"/>
    <w:rsid w:val="00361F80"/>
    <w:rsid w:val="00377F03"/>
    <w:rsid w:val="00380B65"/>
    <w:rsid w:val="003813EE"/>
    <w:rsid w:val="00382A04"/>
    <w:rsid w:val="003906F3"/>
    <w:rsid w:val="003923DF"/>
    <w:rsid w:val="00393A53"/>
    <w:rsid w:val="00394293"/>
    <w:rsid w:val="003A2414"/>
    <w:rsid w:val="003A2CC3"/>
    <w:rsid w:val="003A78C0"/>
    <w:rsid w:val="003C1F92"/>
    <w:rsid w:val="003C251C"/>
    <w:rsid w:val="003C6FBE"/>
    <w:rsid w:val="003C7927"/>
    <w:rsid w:val="003D0DF8"/>
    <w:rsid w:val="003D291F"/>
    <w:rsid w:val="003D3317"/>
    <w:rsid w:val="003D396B"/>
    <w:rsid w:val="003F1DFC"/>
    <w:rsid w:val="003F2E2A"/>
    <w:rsid w:val="003F3229"/>
    <w:rsid w:val="003F59C0"/>
    <w:rsid w:val="004007F7"/>
    <w:rsid w:val="00403D6A"/>
    <w:rsid w:val="004045B1"/>
    <w:rsid w:val="004057A4"/>
    <w:rsid w:val="0040588F"/>
    <w:rsid w:val="00406E39"/>
    <w:rsid w:val="00407431"/>
    <w:rsid w:val="00407967"/>
    <w:rsid w:val="00413F36"/>
    <w:rsid w:val="00423329"/>
    <w:rsid w:val="0042433E"/>
    <w:rsid w:val="00424630"/>
    <w:rsid w:val="00424DAF"/>
    <w:rsid w:val="0043090C"/>
    <w:rsid w:val="00431DDE"/>
    <w:rsid w:val="00434533"/>
    <w:rsid w:val="004444B0"/>
    <w:rsid w:val="00445553"/>
    <w:rsid w:val="00447878"/>
    <w:rsid w:val="00460B2F"/>
    <w:rsid w:val="00464005"/>
    <w:rsid w:val="0047096D"/>
    <w:rsid w:val="004757F8"/>
    <w:rsid w:val="00482157"/>
    <w:rsid w:val="0048666F"/>
    <w:rsid w:val="00493DE8"/>
    <w:rsid w:val="004A14C8"/>
    <w:rsid w:val="004B177D"/>
    <w:rsid w:val="004B1889"/>
    <w:rsid w:val="004B4018"/>
    <w:rsid w:val="004C58D4"/>
    <w:rsid w:val="004C5E6C"/>
    <w:rsid w:val="004C6031"/>
    <w:rsid w:val="004C7320"/>
    <w:rsid w:val="004D66EC"/>
    <w:rsid w:val="004D76A0"/>
    <w:rsid w:val="004E0512"/>
    <w:rsid w:val="004E7098"/>
    <w:rsid w:val="004E7E3E"/>
    <w:rsid w:val="00505DD8"/>
    <w:rsid w:val="005107A6"/>
    <w:rsid w:val="005139D5"/>
    <w:rsid w:val="00516855"/>
    <w:rsid w:val="00517F65"/>
    <w:rsid w:val="00520BB7"/>
    <w:rsid w:val="00533EC9"/>
    <w:rsid w:val="00536ECA"/>
    <w:rsid w:val="00541256"/>
    <w:rsid w:val="00543946"/>
    <w:rsid w:val="00543E92"/>
    <w:rsid w:val="0055357C"/>
    <w:rsid w:val="00557D5A"/>
    <w:rsid w:val="00560ADE"/>
    <w:rsid w:val="0056179B"/>
    <w:rsid w:val="00561B0F"/>
    <w:rsid w:val="00564670"/>
    <w:rsid w:val="00565363"/>
    <w:rsid w:val="005657BD"/>
    <w:rsid w:val="00580846"/>
    <w:rsid w:val="00585E29"/>
    <w:rsid w:val="00590C92"/>
    <w:rsid w:val="005A2F8F"/>
    <w:rsid w:val="005A3DCC"/>
    <w:rsid w:val="005A5F2D"/>
    <w:rsid w:val="005A7911"/>
    <w:rsid w:val="005A7C26"/>
    <w:rsid w:val="005B2B0C"/>
    <w:rsid w:val="005B6FD2"/>
    <w:rsid w:val="005C0EC5"/>
    <w:rsid w:val="005C231B"/>
    <w:rsid w:val="005C2B3C"/>
    <w:rsid w:val="005C5683"/>
    <w:rsid w:val="005D032F"/>
    <w:rsid w:val="005D0AFF"/>
    <w:rsid w:val="005E1908"/>
    <w:rsid w:val="005E3A91"/>
    <w:rsid w:val="005E6B30"/>
    <w:rsid w:val="005E6F70"/>
    <w:rsid w:val="005F3672"/>
    <w:rsid w:val="005F4113"/>
    <w:rsid w:val="005F46BE"/>
    <w:rsid w:val="00601358"/>
    <w:rsid w:val="00601AE4"/>
    <w:rsid w:val="00602940"/>
    <w:rsid w:val="00604736"/>
    <w:rsid w:val="00604CDB"/>
    <w:rsid w:val="00605E50"/>
    <w:rsid w:val="00616A55"/>
    <w:rsid w:val="00617FDF"/>
    <w:rsid w:val="00620200"/>
    <w:rsid w:val="00624279"/>
    <w:rsid w:val="00625929"/>
    <w:rsid w:val="0062619B"/>
    <w:rsid w:val="00630F74"/>
    <w:rsid w:val="0063200F"/>
    <w:rsid w:val="0063211D"/>
    <w:rsid w:val="006351E1"/>
    <w:rsid w:val="00641E59"/>
    <w:rsid w:val="00644552"/>
    <w:rsid w:val="00651BC8"/>
    <w:rsid w:val="00655BD6"/>
    <w:rsid w:val="006602D2"/>
    <w:rsid w:val="00660691"/>
    <w:rsid w:val="00660B89"/>
    <w:rsid w:val="00663035"/>
    <w:rsid w:val="00666DFC"/>
    <w:rsid w:val="006717C2"/>
    <w:rsid w:val="006733E0"/>
    <w:rsid w:val="0067511F"/>
    <w:rsid w:val="006755AA"/>
    <w:rsid w:val="006755E6"/>
    <w:rsid w:val="00681924"/>
    <w:rsid w:val="00681AB2"/>
    <w:rsid w:val="00681ED4"/>
    <w:rsid w:val="00682CAD"/>
    <w:rsid w:val="006834EF"/>
    <w:rsid w:val="00690C10"/>
    <w:rsid w:val="00695860"/>
    <w:rsid w:val="006A1786"/>
    <w:rsid w:val="006A6F21"/>
    <w:rsid w:val="006B0D69"/>
    <w:rsid w:val="006B0DE8"/>
    <w:rsid w:val="006B2225"/>
    <w:rsid w:val="006B6051"/>
    <w:rsid w:val="006D0C44"/>
    <w:rsid w:val="006D2B12"/>
    <w:rsid w:val="006D54B9"/>
    <w:rsid w:val="006D7880"/>
    <w:rsid w:val="006E5FFC"/>
    <w:rsid w:val="006F214B"/>
    <w:rsid w:val="006F4570"/>
    <w:rsid w:val="006F476F"/>
    <w:rsid w:val="006F6706"/>
    <w:rsid w:val="006F6F21"/>
    <w:rsid w:val="006F7D8E"/>
    <w:rsid w:val="00700B5C"/>
    <w:rsid w:val="007014BC"/>
    <w:rsid w:val="00706A07"/>
    <w:rsid w:val="007075DF"/>
    <w:rsid w:val="00707A0A"/>
    <w:rsid w:val="00710640"/>
    <w:rsid w:val="0071509A"/>
    <w:rsid w:val="007153DB"/>
    <w:rsid w:val="00724B53"/>
    <w:rsid w:val="00725727"/>
    <w:rsid w:val="007317D8"/>
    <w:rsid w:val="00731DA9"/>
    <w:rsid w:val="00735636"/>
    <w:rsid w:val="007429AE"/>
    <w:rsid w:val="00743D8B"/>
    <w:rsid w:val="007448AE"/>
    <w:rsid w:val="00747420"/>
    <w:rsid w:val="00750BA2"/>
    <w:rsid w:val="0075373F"/>
    <w:rsid w:val="007561D5"/>
    <w:rsid w:val="00764B13"/>
    <w:rsid w:val="00764CD3"/>
    <w:rsid w:val="007654C0"/>
    <w:rsid w:val="007709A7"/>
    <w:rsid w:val="0077261C"/>
    <w:rsid w:val="00773C19"/>
    <w:rsid w:val="00773CE1"/>
    <w:rsid w:val="0077646A"/>
    <w:rsid w:val="00777E50"/>
    <w:rsid w:val="00780110"/>
    <w:rsid w:val="00783D32"/>
    <w:rsid w:val="00784B22"/>
    <w:rsid w:val="00793C7C"/>
    <w:rsid w:val="00797185"/>
    <w:rsid w:val="007A0B04"/>
    <w:rsid w:val="007A7685"/>
    <w:rsid w:val="007B0267"/>
    <w:rsid w:val="007B755B"/>
    <w:rsid w:val="007D05EF"/>
    <w:rsid w:val="007D530F"/>
    <w:rsid w:val="007E0CA2"/>
    <w:rsid w:val="007E2332"/>
    <w:rsid w:val="007E5EDE"/>
    <w:rsid w:val="007E5F14"/>
    <w:rsid w:val="007F151D"/>
    <w:rsid w:val="007F1DA4"/>
    <w:rsid w:val="007F4849"/>
    <w:rsid w:val="007F57EA"/>
    <w:rsid w:val="00801AA5"/>
    <w:rsid w:val="00803BDB"/>
    <w:rsid w:val="00804184"/>
    <w:rsid w:val="00807935"/>
    <w:rsid w:val="008102D4"/>
    <w:rsid w:val="0081347A"/>
    <w:rsid w:val="008141F6"/>
    <w:rsid w:val="008170D0"/>
    <w:rsid w:val="00820F01"/>
    <w:rsid w:val="0082241E"/>
    <w:rsid w:val="0082446C"/>
    <w:rsid w:val="00826007"/>
    <w:rsid w:val="00827281"/>
    <w:rsid w:val="00830748"/>
    <w:rsid w:val="00830876"/>
    <w:rsid w:val="008328B3"/>
    <w:rsid w:val="00840ECB"/>
    <w:rsid w:val="008440A2"/>
    <w:rsid w:val="00845BF3"/>
    <w:rsid w:val="00845C0D"/>
    <w:rsid w:val="00847DC7"/>
    <w:rsid w:val="0085164B"/>
    <w:rsid w:val="00854E36"/>
    <w:rsid w:val="00857C96"/>
    <w:rsid w:val="008649A6"/>
    <w:rsid w:val="00867554"/>
    <w:rsid w:val="00867FC1"/>
    <w:rsid w:val="0087164F"/>
    <w:rsid w:val="00872F87"/>
    <w:rsid w:val="0087383C"/>
    <w:rsid w:val="00875983"/>
    <w:rsid w:val="008759C0"/>
    <w:rsid w:val="008806D3"/>
    <w:rsid w:val="00881408"/>
    <w:rsid w:val="008853D6"/>
    <w:rsid w:val="00886BC5"/>
    <w:rsid w:val="00893A2F"/>
    <w:rsid w:val="008957F3"/>
    <w:rsid w:val="008959B1"/>
    <w:rsid w:val="008978BE"/>
    <w:rsid w:val="008A4A3E"/>
    <w:rsid w:val="008A4F8F"/>
    <w:rsid w:val="008A6C94"/>
    <w:rsid w:val="008B04C5"/>
    <w:rsid w:val="008B2CF9"/>
    <w:rsid w:val="008B7580"/>
    <w:rsid w:val="008C3A7E"/>
    <w:rsid w:val="008C4031"/>
    <w:rsid w:val="008C5895"/>
    <w:rsid w:val="008C687A"/>
    <w:rsid w:val="008E0EC6"/>
    <w:rsid w:val="008E2CA5"/>
    <w:rsid w:val="008E5A60"/>
    <w:rsid w:val="008E5E8A"/>
    <w:rsid w:val="008E5FD5"/>
    <w:rsid w:val="008F08C2"/>
    <w:rsid w:val="008F0BBE"/>
    <w:rsid w:val="008F1F22"/>
    <w:rsid w:val="0090269C"/>
    <w:rsid w:val="009057A0"/>
    <w:rsid w:val="00905FE1"/>
    <w:rsid w:val="0090778C"/>
    <w:rsid w:val="009102DD"/>
    <w:rsid w:val="009108D6"/>
    <w:rsid w:val="009127A0"/>
    <w:rsid w:val="009168AA"/>
    <w:rsid w:val="00920555"/>
    <w:rsid w:val="0092292F"/>
    <w:rsid w:val="00927862"/>
    <w:rsid w:val="0093049F"/>
    <w:rsid w:val="00930BCF"/>
    <w:rsid w:val="00943324"/>
    <w:rsid w:val="009466D2"/>
    <w:rsid w:val="00946EFC"/>
    <w:rsid w:val="0095008E"/>
    <w:rsid w:val="00950524"/>
    <w:rsid w:val="009519CF"/>
    <w:rsid w:val="0096178A"/>
    <w:rsid w:val="009627D5"/>
    <w:rsid w:val="00962DF5"/>
    <w:rsid w:val="009712B0"/>
    <w:rsid w:val="00971BD1"/>
    <w:rsid w:val="009725D9"/>
    <w:rsid w:val="00972E10"/>
    <w:rsid w:val="009776BE"/>
    <w:rsid w:val="009808D2"/>
    <w:rsid w:val="00980F8F"/>
    <w:rsid w:val="00987A28"/>
    <w:rsid w:val="0099035A"/>
    <w:rsid w:val="00991ED8"/>
    <w:rsid w:val="00994FA4"/>
    <w:rsid w:val="00995E6D"/>
    <w:rsid w:val="00995FD1"/>
    <w:rsid w:val="00996E8B"/>
    <w:rsid w:val="00996FD2"/>
    <w:rsid w:val="009A4B7A"/>
    <w:rsid w:val="009A5FCF"/>
    <w:rsid w:val="009B285B"/>
    <w:rsid w:val="009B2948"/>
    <w:rsid w:val="009B3D04"/>
    <w:rsid w:val="009B7891"/>
    <w:rsid w:val="009C235B"/>
    <w:rsid w:val="009C3249"/>
    <w:rsid w:val="009C6DA8"/>
    <w:rsid w:val="009D3A34"/>
    <w:rsid w:val="009D5164"/>
    <w:rsid w:val="009D56C7"/>
    <w:rsid w:val="009D6A64"/>
    <w:rsid w:val="009E01F7"/>
    <w:rsid w:val="009E36DB"/>
    <w:rsid w:val="009E7537"/>
    <w:rsid w:val="009F1F7C"/>
    <w:rsid w:val="009F41D5"/>
    <w:rsid w:val="00A013F2"/>
    <w:rsid w:val="00A04B05"/>
    <w:rsid w:val="00A04E05"/>
    <w:rsid w:val="00A05ADA"/>
    <w:rsid w:val="00A11BFB"/>
    <w:rsid w:val="00A11F00"/>
    <w:rsid w:val="00A125D1"/>
    <w:rsid w:val="00A12909"/>
    <w:rsid w:val="00A12A63"/>
    <w:rsid w:val="00A14061"/>
    <w:rsid w:val="00A20DA4"/>
    <w:rsid w:val="00A25783"/>
    <w:rsid w:val="00A258E9"/>
    <w:rsid w:val="00A330F4"/>
    <w:rsid w:val="00A33F67"/>
    <w:rsid w:val="00A379F0"/>
    <w:rsid w:val="00A40DAC"/>
    <w:rsid w:val="00A419A1"/>
    <w:rsid w:val="00A42A09"/>
    <w:rsid w:val="00A42C55"/>
    <w:rsid w:val="00A432DA"/>
    <w:rsid w:val="00A460A2"/>
    <w:rsid w:val="00A53EF0"/>
    <w:rsid w:val="00A54212"/>
    <w:rsid w:val="00A577DD"/>
    <w:rsid w:val="00A57FC4"/>
    <w:rsid w:val="00A63521"/>
    <w:rsid w:val="00A64F82"/>
    <w:rsid w:val="00A65845"/>
    <w:rsid w:val="00A65C19"/>
    <w:rsid w:val="00A675CE"/>
    <w:rsid w:val="00A77C30"/>
    <w:rsid w:val="00A77D13"/>
    <w:rsid w:val="00A80C5C"/>
    <w:rsid w:val="00A87D1D"/>
    <w:rsid w:val="00A96A0D"/>
    <w:rsid w:val="00A97305"/>
    <w:rsid w:val="00AA7D76"/>
    <w:rsid w:val="00AB5A0D"/>
    <w:rsid w:val="00AC4339"/>
    <w:rsid w:val="00AD1082"/>
    <w:rsid w:val="00AD21D4"/>
    <w:rsid w:val="00AD3718"/>
    <w:rsid w:val="00AD4168"/>
    <w:rsid w:val="00AD554F"/>
    <w:rsid w:val="00AD6B74"/>
    <w:rsid w:val="00AD6D30"/>
    <w:rsid w:val="00AE5A2C"/>
    <w:rsid w:val="00AF057F"/>
    <w:rsid w:val="00AF05F2"/>
    <w:rsid w:val="00AF2775"/>
    <w:rsid w:val="00AF4744"/>
    <w:rsid w:val="00AF7501"/>
    <w:rsid w:val="00B045B8"/>
    <w:rsid w:val="00B05286"/>
    <w:rsid w:val="00B0588F"/>
    <w:rsid w:val="00B07DBA"/>
    <w:rsid w:val="00B13D8B"/>
    <w:rsid w:val="00B150D8"/>
    <w:rsid w:val="00B16B71"/>
    <w:rsid w:val="00B204FD"/>
    <w:rsid w:val="00B23831"/>
    <w:rsid w:val="00B31DA5"/>
    <w:rsid w:val="00B33BCB"/>
    <w:rsid w:val="00B40AB4"/>
    <w:rsid w:val="00B42A08"/>
    <w:rsid w:val="00B47AFC"/>
    <w:rsid w:val="00B52041"/>
    <w:rsid w:val="00B5306C"/>
    <w:rsid w:val="00B60D30"/>
    <w:rsid w:val="00B635B1"/>
    <w:rsid w:val="00B66D8F"/>
    <w:rsid w:val="00B70AA4"/>
    <w:rsid w:val="00B71632"/>
    <w:rsid w:val="00B73618"/>
    <w:rsid w:val="00B75869"/>
    <w:rsid w:val="00B84AD1"/>
    <w:rsid w:val="00B86F7A"/>
    <w:rsid w:val="00B9007E"/>
    <w:rsid w:val="00B90186"/>
    <w:rsid w:val="00B9277D"/>
    <w:rsid w:val="00B92B2F"/>
    <w:rsid w:val="00B94202"/>
    <w:rsid w:val="00BA405E"/>
    <w:rsid w:val="00BA6A6A"/>
    <w:rsid w:val="00BB01AB"/>
    <w:rsid w:val="00BB248D"/>
    <w:rsid w:val="00BB6246"/>
    <w:rsid w:val="00BB691A"/>
    <w:rsid w:val="00BC1B90"/>
    <w:rsid w:val="00BC48A1"/>
    <w:rsid w:val="00BC6A83"/>
    <w:rsid w:val="00BC6F83"/>
    <w:rsid w:val="00BD1304"/>
    <w:rsid w:val="00BD148E"/>
    <w:rsid w:val="00BD19A2"/>
    <w:rsid w:val="00BD6F11"/>
    <w:rsid w:val="00BD7489"/>
    <w:rsid w:val="00BD7B29"/>
    <w:rsid w:val="00BE038F"/>
    <w:rsid w:val="00BE2984"/>
    <w:rsid w:val="00BE356B"/>
    <w:rsid w:val="00BE3C0B"/>
    <w:rsid w:val="00BF3D8C"/>
    <w:rsid w:val="00C0145C"/>
    <w:rsid w:val="00C05FE7"/>
    <w:rsid w:val="00C075E4"/>
    <w:rsid w:val="00C101D8"/>
    <w:rsid w:val="00C140C1"/>
    <w:rsid w:val="00C14B64"/>
    <w:rsid w:val="00C16D89"/>
    <w:rsid w:val="00C2503E"/>
    <w:rsid w:val="00C274CF"/>
    <w:rsid w:val="00C27C5D"/>
    <w:rsid w:val="00C32C9D"/>
    <w:rsid w:val="00C33AD5"/>
    <w:rsid w:val="00C34041"/>
    <w:rsid w:val="00C421F7"/>
    <w:rsid w:val="00C468D5"/>
    <w:rsid w:val="00C54462"/>
    <w:rsid w:val="00C545CB"/>
    <w:rsid w:val="00C54808"/>
    <w:rsid w:val="00C554D5"/>
    <w:rsid w:val="00C561C6"/>
    <w:rsid w:val="00C62174"/>
    <w:rsid w:val="00C71B70"/>
    <w:rsid w:val="00C73348"/>
    <w:rsid w:val="00C7651D"/>
    <w:rsid w:val="00C77690"/>
    <w:rsid w:val="00C8027D"/>
    <w:rsid w:val="00C80C81"/>
    <w:rsid w:val="00C840A7"/>
    <w:rsid w:val="00C8624D"/>
    <w:rsid w:val="00C86508"/>
    <w:rsid w:val="00C86A20"/>
    <w:rsid w:val="00C8731E"/>
    <w:rsid w:val="00C8733F"/>
    <w:rsid w:val="00C9409C"/>
    <w:rsid w:val="00CA0556"/>
    <w:rsid w:val="00CA3FD8"/>
    <w:rsid w:val="00CA5860"/>
    <w:rsid w:val="00CA5FAC"/>
    <w:rsid w:val="00CA64DA"/>
    <w:rsid w:val="00CB12E0"/>
    <w:rsid w:val="00CB2243"/>
    <w:rsid w:val="00CC4EAD"/>
    <w:rsid w:val="00CC795B"/>
    <w:rsid w:val="00CD0B5A"/>
    <w:rsid w:val="00CD5094"/>
    <w:rsid w:val="00CD5C2E"/>
    <w:rsid w:val="00CD5E09"/>
    <w:rsid w:val="00CE1C2E"/>
    <w:rsid w:val="00CE5E6C"/>
    <w:rsid w:val="00CE6AF6"/>
    <w:rsid w:val="00CF00B5"/>
    <w:rsid w:val="00CF2542"/>
    <w:rsid w:val="00CF3D63"/>
    <w:rsid w:val="00CF4C0B"/>
    <w:rsid w:val="00CF75F7"/>
    <w:rsid w:val="00D0213E"/>
    <w:rsid w:val="00D03899"/>
    <w:rsid w:val="00D03DD7"/>
    <w:rsid w:val="00D1009B"/>
    <w:rsid w:val="00D11AC4"/>
    <w:rsid w:val="00D172CA"/>
    <w:rsid w:val="00D20C58"/>
    <w:rsid w:val="00D24FF1"/>
    <w:rsid w:val="00D267E6"/>
    <w:rsid w:val="00D27020"/>
    <w:rsid w:val="00D31450"/>
    <w:rsid w:val="00D31FFC"/>
    <w:rsid w:val="00D33B0E"/>
    <w:rsid w:val="00D33D5F"/>
    <w:rsid w:val="00D36655"/>
    <w:rsid w:val="00D41181"/>
    <w:rsid w:val="00D4244C"/>
    <w:rsid w:val="00D428AF"/>
    <w:rsid w:val="00D42F85"/>
    <w:rsid w:val="00D4389B"/>
    <w:rsid w:val="00D46BBC"/>
    <w:rsid w:val="00D515E6"/>
    <w:rsid w:val="00D54ADF"/>
    <w:rsid w:val="00D54EA7"/>
    <w:rsid w:val="00D5524A"/>
    <w:rsid w:val="00D57D5A"/>
    <w:rsid w:val="00D62507"/>
    <w:rsid w:val="00D62E2E"/>
    <w:rsid w:val="00D734A8"/>
    <w:rsid w:val="00D738A5"/>
    <w:rsid w:val="00D760BD"/>
    <w:rsid w:val="00D80019"/>
    <w:rsid w:val="00D84CDD"/>
    <w:rsid w:val="00D85253"/>
    <w:rsid w:val="00D91CD5"/>
    <w:rsid w:val="00D9336B"/>
    <w:rsid w:val="00DA15D1"/>
    <w:rsid w:val="00DA2FB9"/>
    <w:rsid w:val="00DA63A0"/>
    <w:rsid w:val="00DB0A9D"/>
    <w:rsid w:val="00DB13AE"/>
    <w:rsid w:val="00DB72AC"/>
    <w:rsid w:val="00DB7AD5"/>
    <w:rsid w:val="00DC07A5"/>
    <w:rsid w:val="00DC1F33"/>
    <w:rsid w:val="00DC244B"/>
    <w:rsid w:val="00DD2DBA"/>
    <w:rsid w:val="00DD6C4A"/>
    <w:rsid w:val="00DD7005"/>
    <w:rsid w:val="00DD71A8"/>
    <w:rsid w:val="00DE1847"/>
    <w:rsid w:val="00DE2219"/>
    <w:rsid w:val="00DE6BF4"/>
    <w:rsid w:val="00DF0F64"/>
    <w:rsid w:val="00DF2853"/>
    <w:rsid w:val="00DF6E94"/>
    <w:rsid w:val="00DF7369"/>
    <w:rsid w:val="00E00C1B"/>
    <w:rsid w:val="00E00FF4"/>
    <w:rsid w:val="00E01B4F"/>
    <w:rsid w:val="00E0223B"/>
    <w:rsid w:val="00E044D6"/>
    <w:rsid w:val="00E0473C"/>
    <w:rsid w:val="00E0493C"/>
    <w:rsid w:val="00E04A12"/>
    <w:rsid w:val="00E059D7"/>
    <w:rsid w:val="00E07377"/>
    <w:rsid w:val="00E1008C"/>
    <w:rsid w:val="00E10AA3"/>
    <w:rsid w:val="00E11306"/>
    <w:rsid w:val="00E1420D"/>
    <w:rsid w:val="00E22E85"/>
    <w:rsid w:val="00E230CC"/>
    <w:rsid w:val="00E248E7"/>
    <w:rsid w:val="00E25538"/>
    <w:rsid w:val="00E2573F"/>
    <w:rsid w:val="00E2672E"/>
    <w:rsid w:val="00E30036"/>
    <w:rsid w:val="00E30062"/>
    <w:rsid w:val="00E4057E"/>
    <w:rsid w:val="00E54C56"/>
    <w:rsid w:val="00E603FC"/>
    <w:rsid w:val="00E62B71"/>
    <w:rsid w:val="00E64EE6"/>
    <w:rsid w:val="00E65ED8"/>
    <w:rsid w:val="00E722C6"/>
    <w:rsid w:val="00E7303C"/>
    <w:rsid w:val="00E8790E"/>
    <w:rsid w:val="00E9204E"/>
    <w:rsid w:val="00E947EC"/>
    <w:rsid w:val="00E95595"/>
    <w:rsid w:val="00E97C66"/>
    <w:rsid w:val="00EA199D"/>
    <w:rsid w:val="00EA242D"/>
    <w:rsid w:val="00EA284C"/>
    <w:rsid w:val="00EA3F68"/>
    <w:rsid w:val="00EA45B4"/>
    <w:rsid w:val="00EA4F92"/>
    <w:rsid w:val="00EA695B"/>
    <w:rsid w:val="00EA7B54"/>
    <w:rsid w:val="00EB1787"/>
    <w:rsid w:val="00EB601A"/>
    <w:rsid w:val="00EB769E"/>
    <w:rsid w:val="00EC38E3"/>
    <w:rsid w:val="00EC6BE9"/>
    <w:rsid w:val="00ED0356"/>
    <w:rsid w:val="00ED739B"/>
    <w:rsid w:val="00EE0DFB"/>
    <w:rsid w:val="00EE0EA6"/>
    <w:rsid w:val="00EE2A56"/>
    <w:rsid w:val="00EF070B"/>
    <w:rsid w:val="00EF2514"/>
    <w:rsid w:val="00EF2A44"/>
    <w:rsid w:val="00EF6DFA"/>
    <w:rsid w:val="00EF6F4A"/>
    <w:rsid w:val="00EF741C"/>
    <w:rsid w:val="00F04821"/>
    <w:rsid w:val="00F05FE5"/>
    <w:rsid w:val="00F0683C"/>
    <w:rsid w:val="00F06F0E"/>
    <w:rsid w:val="00F07737"/>
    <w:rsid w:val="00F13283"/>
    <w:rsid w:val="00F23387"/>
    <w:rsid w:val="00F25A47"/>
    <w:rsid w:val="00F30D9F"/>
    <w:rsid w:val="00F4157F"/>
    <w:rsid w:val="00F4398C"/>
    <w:rsid w:val="00F44118"/>
    <w:rsid w:val="00F52EDC"/>
    <w:rsid w:val="00F533DC"/>
    <w:rsid w:val="00F55ED1"/>
    <w:rsid w:val="00F6063D"/>
    <w:rsid w:val="00F61FBC"/>
    <w:rsid w:val="00F660CB"/>
    <w:rsid w:val="00F6726C"/>
    <w:rsid w:val="00F706F6"/>
    <w:rsid w:val="00F738AA"/>
    <w:rsid w:val="00F738DA"/>
    <w:rsid w:val="00F83790"/>
    <w:rsid w:val="00F84471"/>
    <w:rsid w:val="00F914B4"/>
    <w:rsid w:val="00F91948"/>
    <w:rsid w:val="00F95134"/>
    <w:rsid w:val="00F96F17"/>
    <w:rsid w:val="00FA3477"/>
    <w:rsid w:val="00FA4EB6"/>
    <w:rsid w:val="00FA5DE1"/>
    <w:rsid w:val="00FB29AA"/>
    <w:rsid w:val="00FB4AB8"/>
    <w:rsid w:val="00FB6585"/>
    <w:rsid w:val="00FC0A42"/>
    <w:rsid w:val="00FC33A2"/>
    <w:rsid w:val="00FC33DA"/>
    <w:rsid w:val="00FC3BDD"/>
    <w:rsid w:val="00FC6EB3"/>
    <w:rsid w:val="00FD0356"/>
    <w:rsid w:val="00FD2927"/>
    <w:rsid w:val="00FD4885"/>
    <w:rsid w:val="00FD78E2"/>
    <w:rsid w:val="00FE624D"/>
    <w:rsid w:val="00FE6473"/>
    <w:rsid w:val="00FE6E0B"/>
    <w:rsid w:val="00FF1C13"/>
    <w:rsid w:val="00FF553F"/>
    <w:rsid w:val="00FF5A52"/>
    <w:rsid w:val="012F2E31"/>
    <w:rsid w:val="0330C56F"/>
    <w:rsid w:val="04DB43E8"/>
    <w:rsid w:val="05E89732"/>
    <w:rsid w:val="062D58F8"/>
    <w:rsid w:val="070C17BA"/>
    <w:rsid w:val="08396107"/>
    <w:rsid w:val="084CD299"/>
    <w:rsid w:val="0854754A"/>
    <w:rsid w:val="09444710"/>
    <w:rsid w:val="0A65D102"/>
    <w:rsid w:val="0BB51712"/>
    <w:rsid w:val="0C90FA29"/>
    <w:rsid w:val="0CC94FB4"/>
    <w:rsid w:val="0CDD389D"/>
    <w:rsid w:val="0CE2131F"/>
    <w:rsid w:val="0D94DD7B"/>
    <w:rsid w:val="0DEDF200"/>
    <w:rsid w:val="0DF62FDE"/>
    <w:rsid w:val="0E57114B"/>
    <w:rsid w:val="0FDD5272"/>
    <w:rsid w:val="107D115A"/>
    <w:rsid w:val="11A5E49B"/>
    <w:rsid w:val="132E384F"/>
    <w:rsid w:val="154B6CC2"/>
    <w:rsid w:val="1612EAEB"/>
    <w:rsid w:val="16A88B33"/>
    <w:rsid w:val="185BE7E8"/>
    <w:rsid w:val="1A2EAA13"/>
    <w:rsid w:val="1A98D86D"/>
    <w:rsid w:val="1AD30859"/>
    <w:rsid w:val="1AF790C7"/>
    <w:rsid w:val="1B253847"/>
    <w:rsid w:val="1BA95F70"/>
    <w:rsid w:val="1C2AF2B9"/>
    <w:rsid w:val="1C8A1BC9"/>
    <w:rsid w:val="1CDE96AE"/>
    <w:rsid w:val="1D53A52C"/>
    <w:rsid w:val="1E9B7181"/>
    <w:rsid w:val="20742F2B"/>
    <w:rsid w:val="20F09CAE"/>
    <w:rsid w:val="222E1611"/>
    <w:rsid w:val="22C5A17D"/>
    <w:rsid w:val="232E4632"/>
    <w:rsid w:val="233FB66A"/>
    <w:rsid w:val="24FD6A5B"/>
    <w:rsid w:val="25578ED6"/>
    <w:rsid w:val="257513A7"/>
    <w:rsid w:val="27DFB783"/>
    <w:rsid w:val="283BBA56"/>
    <w:rsid w:val="2875A0A9"/>
    <w:rsid w:val="299B986E"/>
    <w:rsid w:val="299C6133"/>
    <w:rsid w:val="29C711E9"/>
    <w:rsid w:val="2B3FD0EE"/>
    <w:rsid w:val="2CA68E26"/>
    <w:rsid w:val="2D8F5B49"/>
    <w:rsid w:val="2F199FCB"/>
    <w:rsid w:val="2F1DE269"/>
    <w:rsid w:val="33395530"/>
    <w:rsid w:val="36738059"/>
    <w:rsid w:val="382CC989"/>
    <w:rsid w:val="390A99A6"/>
    <w:rsid w:val="399A5004"/>
    <w:rsid w:val="3AD1F475"/>
    <w:rsid w:val="3B113326"/>
    <w:rsid w:val="3E76BD3D"/>
    <w:rsid w:val="42196C88"/>
    <w:rsid w:val="44A9492B"/>
    <w:rsid w:val="44BB037D"/>
    <w:rsid w:val="457B57BA"/>
    <w:rsid w:val="467D7CED"/>
    <w:rsid w:val="48EBF0DF"/>
    <w:rsid w:val="4919BFE8"/>
    <w:rsid w:val="492524EC"/>
    <w:rsid w:val="4DC2C5F7"/>
    <w:rsid w:val="5250935A"/>
    <w:rsid w:val="52A2A914"/>
    <w:rsid w:val="542100C2"/>
    <w:rsid w:val="5631F9FC"/>
    <w:rsid w:val="5646B8AB"/>
    <w:rsid w:val="56937623"/>
    <w:rsid w:val="59B8C426"/>
    <w:rsid w:val="5DD2F6C9"/>
    <w:rsid w:val="5E5B334E"/>
    <w:rsid w:val="5EA6782A"/>
    <w:rsid w:val="5EEFD794"/>
    <w:rsid w:val="600CDB61"/>
    <w:rsid w:val="6258088E"/>
    <w:rsid w:val="64A00F06"/>
    <w:rsid w:val="64AAB344"/>
    <w:rsid w:val="65046394"/>
    <w:rsid w:val="6644F7FC"/>
    <w:rsid w:val="665835C7"/>
    <w:rsid w:val="67F9FAFA"/>
    <w:rsid w:val="68634839"/>
    <w:rsid w:val="68FDE4C5"/>
    <w:rsid w:val="6944BC5D"/>
    <w:rsid w:val="6AE36AB0"/>
    <w:rsid w:val="6B08D0CF"/>
    <w:rsid w:val="6B899736"/>
    <w:rsid w:val="6D7C8706"/>
    <w:rsid w:val="6E782B08"/>
    <w:rsid w:val="702BD0A8"/>
    <w:rsid w:val="707371DB"/>
    <w:rsid w:val="72252EF6"/>
    <w:rsid w:val="73875F04"/>
    <w:rsid w:val="73A8F0E7"/>
    <w:rsid w:val="75024C22"/>
    <w:rsid w:val="751C546B"/>
    <w:rsid w:val="773C3B55"/>
    <w:rsid w:val="78614999"/>
    <w:rsid w:val="78A4F92E"/>
    <w:rsid w:val="78D93958"/>
    <w:rsid w:val="79745559"/>
    <w:rsid w:val="79E82E4F"/>
    <w:rsid w:val="7ECD9042"/>
    <w:rsid w:val="7FF8D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F7A8BF"/>
  <w15:docId w15:val="{05BD933E-E632-4399-9988-1FC5CB223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6F21"/>
  </w:style>
  <w:style w:type="paragraph" w:styleId="1">
    <w:name w:val="heading 1"/>
    <w:basedOn w:val="a"/>
    <w:next w:val="a"/>
    <w:link w:val="10"/>
    <w:uiPriority w:val="9"/>
    <w:qFormat/>
    <w:rsid w:val="001823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1823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823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823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823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823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823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823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823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823A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1823A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1823A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1823AE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1823AE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1823AE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1823AE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1823AE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1823AE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1823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1823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823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1823A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1823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823AE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1823AE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1823AE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1823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1823AE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1823AE"/>
    <w:rPr>
      <w:b/>
      <w:bCs/>
      <w:smallCaps/>
      <w:color w:val="0F4761" w:themeColor="accent1" w:themeShade="BF"/>
      <w:spacing w:val="5"/>
    </w:rPr>
  </w:style>
  <w:style w:type="paragraph" w:customStyle="1" w:styleId="paragraph">
    <w:name w:val="paragraph"/>
    <w:basedOn w:val="a"/>
    <w:rsid w:val="001823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fr-CH" w:eastAsia="zh-CN"/>
    </w:rPr>
  </w:style>
  <w:style w:type="character" w:customStyle="1" w:styleId="normaltextrun">
    <w:name w:val="normaltextrun"/>
    <w:basedOn w:val="a0"/>
    <w:rsid w:val="001823AE"/>
  </w:style>
  <w:style w:type="character" w:customStyle="1" w:styleId="eop">
    <w:name w:val="eop"/>
    <w:basedOn w:val="a0"/>
    <w:rsid w:val="001823AE"/>
  </w:style>
  <w:style w:type="table" w:styleId="ac">
    <w:name w:val="Table Grid"/>
    <w:basedOn w:val="a1"/>
    <w:uiPriority w:val="39"/>
    <w:rsid w:val="001823A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Revision"/>
    <w:hidden/>
    <w:uiPriority w:val="99"/>
    <w:semiHidden/>
    <w:rsid w:val="00EF741C"/>
    <w:pPr>
      <w:spacing w:after="0" w:line="240" w:lineRule="auto"/>
    </w:pPr>
  </w:style>
  <w:style w:type="character" w:styleId="ae">
    <w:name w:val="annotation reference"/>
    <w:basedOn w:val="a0"/>
    <w:uiPriority w:val="99"/>
    <w:semiHidden/>
    <w:unhideWhenUsed/>
    <w:rsid w:val="00070B3D"/>
    <w:rPr>
      <w:sz w:val="16"/>
      <w:szCs w:val="16"/>
    </w:rPr>
  </w:style>
  <w:style w:type="paragraph" w:styleId="af">
    <w:name w:val="annotation text"/>
    <w:basedOn w:val="a"/>
    <w:link w:val="af0"/>
    <w:uiPriority w:val="99"/>
    <w:unhideWhenUsed/>
    <w:rsid w:val="00070B3D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rsid w:val="00070B3D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070B3D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070B3D"/>
    <w:rPr>
      <w:b/>
      <w:bCs/>
      <w:sz w:val="20"/>
      <w:szCs w:val="20"/>
    </w:rPr>
  </w:style>
  <w:style w:type="paragraph" w:styleId="af3">
    <w:name w:val="header"/>
    <w:basedOn w:val="a"/>
    <w:link w:val="af4"/>
    <w:uiPriority w:val="99"/>
    <w:unhideWhenUsed/>
    <w:rsid w:val="002B63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2B6350"/>
  </w:style>
  <w:style w:type="paragraph" w:styleId="af5">
    <w:name w:val="footer"/>
    <w:basedOn w:val="a"/>
    <w:link w:val="af6"/>
    <w:uiPriority w:val="99"/>
    <w:unhideWhenUsed/>
    <w:rsid w:val="002B63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2B6350"/>
  </w:style>
  <w:style w:type="paragraph" w:styleId="af7">
    <w:name w:val="Balloon Text"/>
    <w:basedOn w:val="a"/>
    <w:link w:val="af8"/>
    <w:uiPriority w:val="99"/>
    <w:semiHidden/>
    <w:unhideWhenUsed/>
    <w:rsid w:val="00EA4F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EA4F92"/>
    <w:rPr>
      <w:rFonts w:ascii="Segoe UI" w:hAnsi="Segoe UI" w:cs="Segoe UI"/>
      <w:sz w:val="18"/>
      <w:szCs w:val="18"/>
    </w:rPr>
  </w:style>
  <w:style w:type="paragraph" w:styleId="af9">
    <w:name w:val="Normal (Web)"/>
    <w:basedOn w:val="a"/>
    <w:uiPriority w:val="99"/>
    <w:rsid w:val="00A140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fa">
    <w:name w:val="footnote text"/>
    <w:basedOn w:val="a"/>
    <w:link w:val="afb"/>
    <w:rsid w:val="00A14061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afb">
    <w:name w:val="Текст сноски Знак"/>
    <w:basedOn w:val="a0"/>
    <w:link w:val="afa"/>
    <w:rsid w:val="00A14061"/>
    <w:rPr>
      <w:rFonts w:ascii="Times New Roman" w:eastAsia="Times New Roman" w:hAnsi="Times New Roman" w:cs="Times New Roman"/>
      <w:kern w:val="0"/>
      <w:sz w:val="20"/>
      <w:szCs w:val="20"/>
    </w:rPr>
  </w:style>
  <w:style w:type="character" w:customStyle="1" w:styleId="mx-textnowrap">
    <w:name w:val="mx-text_nowrap"/>
    <w:basedOn w:val="a0"/>
    <w:rsid w:val="003177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1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dc19c02b-f840-4f08-9609-e9f8f17eac7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21ae59-7bd5-4fd6-baee-ebb54b863058">
      <Terms xmlns="http://schemas.microsoft.com/office/infopath/2007/PartnerControls"/>
    </lcf76f155ced4ddcb4097134ff3c332f>
    <SharedWithUsers xmlns="b7523eb9-e124-4391-9ef4-252df2216ceb">
      <UserInfo>
        <DisplayName>Limited Access System Group</DisplayName>
        <AccountId>27</AccountId>
        <AccountType/>
      </UserInfo>
      <UserInfo>
        <DisplayName>Oleg Dzioubinski</DisplayName>
        <AccountId>17</AccountId>
        <AccountType/>
      </UserInfo>
    </SharedWithUsers>
    <TaxCatchAll xmlns="985ec44e-1bab-4c0b-9df0-6ba128686fc9" xsi:nil="true"/>
    <Date_x002f_Time xmlns="2321ae59-7bd5-4fd6-baee-ebb54b86305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FED112D2B38947A84F9587AE4D557F" ma:contentTypeVersion="20" ma:contentTypeDescription="Create a new document." ma:contentTypeScope="" ma:versionID="69e1fff59d9d6c6325cf914874b0ffff">
  <xsd:schema xmlns:xsd="http://www.w3.org/2001/XMLSchema" xmlns:xs="http://www.w3.org/2001/XMLSchema" xmlns:p="http://schemas.microsoft.com/office/2006/metadata/properties" xmlns:ns2="2321ae59-7bd5-4fd6-baee-ebb54b863058" xmlns:ns3="b7523eb9-e124-4391-9ef4-252df2216ceb" xmlns:ns4="985ec44e-1bab-4c0b-9df0-6ba128686fc9" targetNamespace="http://schemas.microsoft.com/office/2006/metadata/properties" ma:root="true" ma:fieldsID="47b8efd630fc55983883afeccadd9932" ns2:_="" ns3:_="" ns4:_="">
    <xsd:import namespace="2321ae59-7bd5-4fd6-baee-ebb54b863058"/>
    <xsd:import namespace="b7523eb9-e124-4391-9ef4-252df2216ceb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Date_x002f_Time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1ae59-7bd5-4fd6-baee-ebb54b863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Date_x002f_Time" ma:index="21" nillable="true" ma:displayName="Date/ Time" ma:format="DateOnly" ma:internalName="Date_x002f_Time">
      <xsd:simpleType>
        <xsd:restriction base="dms:DateTim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3eb9-e124-4391-9ef4-252df2216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aed2f19f-48f8-487d-a93e-14c83bc3213d}" ma:internalName="TaxCatchAll" ma:showField="CatchAllData" ma:web="b7523eb9-e124-4391-9ef4-252df2216c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16129-7270-494B-B57D-8B3D721EF0CD}">
  <ds:schemaRefs>
    <ds:schemaRef ds:uri="http://schemas.microsoft.com/office/2006/metadata/properties"/>
    <ds:schemaRef ds:uri="http://schemas.microsoft.com/office/infopath/2007/PartnerControls"/>
    <ds:schemaRef ds:uri="2321ae59-7bd5-4fd6-baee-ebb54b863058"/>
    <ds:schemaRef ds:uri="b7523eb9-e124-4391-9ef4-252df2216ceb"/>
    <ds:schemaRef ds:uri="985ec44e-1bab-4c0b-9df0-6ba128686fc9"/>
  </ds:schemaRefs>
</ds:datastoreItem>
</file>

<file path=customXml/itemProps2.xml><?xml version="1.0" encoding="utf-8"?>
<ds:datastoreItem xmlns:ds="http://schemas.openxmlformats.org/officeDocument/2006/customXml" ds:itemID="{718140EE-EA67-41F5-850E-2E7E7FADB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1ae59-7bd5-4fd6-baee-ebb54b863058"/>
    <ds:schemaRef ds:uri="b7523eb9-e124-4391-9ef4-252df2216ceb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FEC8AD-6CB9-4932-84DC-717AA127BC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A3A728-793B-4E95-904B-77437F36414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f9e35db-544f-4f60-bdcc-5ea416e6dc70}" enabled="0" method="" siteId="{0f9e35db-544f-4f60-bdcc-5ea416e6dc7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774</Words>
  <Characters>4412</Characters>
  <Application>Microsoft Office Word</Application>
  <DocSecurity>0</DocSecurity>
  <Lines>36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Lobanova</dc:creator>
  <cp:lastModifiedBy>Радченко Екатерина Александровна</cp:lastModifiedBy>
  <cp:revision>7</cp:revision>
  <cp:lastPrinted>2025-07-28T06:40:00Z</cp:lastPrinted>
  <dcterms:created xsi:type="dcterms:W3CDTF">2025-07-21T10:23:00Z</dcterms:created>
  <dcterms:modified xsi:type="dcterms:W3CDTF">2025-07-28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FED112D2B38947A84F9587AE4D557F</vt:lpwstr>
  </property>
  <property fmtid="{D5CDD505-2E9C-101B-9397-08002B2CF9AE}" pid="3" name="Office_x0020_of_x0020_Origin">
    <vt:lpwstr/>
  </property>
  <property fmtid="{D5CDD505-2E9C-101B-9397-08002B2CF9AE}" pid="4" name="MediaServiceImageTags">
    <vt:lpwstr/>
  </property>
  <property fmtid="{D5CDD505-2E9C-101B-9397-08002B2CF9AE}" pid="5" name="TaxCatchAll">
    <vt:lpwstr/>
  </property>
  <property fmtid="{D5CDD505-2E9C-101B-9397-08002B2CF9AE}" pid="6" name="gba66df640194346a5267c50f24d4797">
    <vt:lpwstr/>
  </property>
  <property fmtid="{D5CDD505-2E9C-101B-9397-08002B2CF9AE}" pid="7" name="Office of Origin">
    <vt:lpwstr/>
  </property>
  <property fmtid="{D5CDD505-2E9C-101B-9397-08002B2CF9AE}" pid="8" name="GrammarlyDocumentId">
    <vt:lpwstr>5597bd05fc6596f4088119f313a3794bde156fafe2eefda21f9f2b96ea7323f5</vt:lpwstr>
  </property>
</Properties>
</file>